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EA492" w14:textId="77777777" w:rsidR="002257F1" w:rsidRDefault="002257F1" w:rsidP="0056400B">
      <w:pPr>
        <w:pStyle w:val="Titolo1"/>
        <w:jc w:val="center"/>
        <w:rPr>
          <w:lang w:val="it-IT"/>
        </w:rPr>
      </w:pPr>
    </w:p>
    <w:p w14:paraId="3417AA6C" w14:textId="77777777" w:rsidR="002257F1" w:rsidRDefault="002257F1" w:rsidP="0056400B">
      <w:pPr>
        <w:pStyle w:val="Titolo1"/>
        <w:jc w:val="center"/>
        <w:rPr>
          <w:lang w:val="it-IT"/>
        </w:rPr>
      </w:pPr>
    </w:p>
    <w:p w14:paraId="74F7D863" w14:textId="77777777" w:rsidR="002257F1" w:rsidRDefault="002257F1" w:rsidP="0056400B">
      <w:pPr>
        <w:pStyle w:val="Titolo1"/>
        <w:jc w:val="center"/>
        <w:rPr>
          <w:lang w:val="it-IT"/>
        </w:rPr>
      </w:pPr>
    </w:p>
    <w:p w14:paraId="6A3FD16E" w14:textId="1F564576" w:rsidR="0056400B" w:rsidRDefault="009F01B5" w:rsidP="0056400B">
      <w:pPr>
        <w:pStyle w:val="Titolo1"/>
        <w:jc w:val="center"/>
        <w:rPr>
          <w:lang w:val="it-IT"/>
        </w:rPr>
      </w:pPr>
      <w:r w:rsidRPr="009F01B5">
        <w:rPr>
          <w:lang w:val="it-IT"/>
        </w:rPr>
        <w:t>Relazio</w:t>
      </w:r>
      <w:r w:rsidRPr="00CA3660">
        <w:rPr>
          <w:lang w:val="it-IT"/>
        </w:rPr>
        <w:t>ne di fine ciclo</w:t>
      </w:r>
      <w:r w:rsidR="006849A3" w:rsidRPr="00CA3660">
        <w:rPr>
          <w:lang w:val="it-IT"/>
        </w:rPr>
        <w:t xml:space="preserve"> </w:t>
      </w:r>
      <w:r w:rsidR="00A6304A">
        <w:rPr>
          <w:lang w:val="it-IT"/>
        </w:rPr>
        <w:t xml:space="preserve">del </w:t>
      </w:r>
      <w:r w:rsidR="00CA3660" w:rsidRPr="009F01B5">
        <w:rPr>
          <w:lang w:val="it-IT"/>
        </w:rPr>
        <w:t>dottorato di ricerca</w:t>
      </w:r>
      <w:r w:rsidR="00CA3660">
        <w:rPr>
          <w:lang w:val="it-IT"/>
        </w:rPr>
        <w:t xml:space="preserve"> </w:t>
      </w:r>
      <w:r w:rsidR="006849A3">
        <w:rPr>
          <w:lang w:val="it-IT"/>
        </w:rPr>
        <w:t>(R</w:t>
      </w:r>
      <w:r w:rsidR="00A6304A">
        <w:rPr>
          <w:lang w:val="it-IT"/>
        </w:rPr>
        <w:t>C</w:t>
      </w:r>
      <w:r w:rsidR="006849A3">
        <w:rPr>
          <w:lang w:val="it-IT"/>
        </w:rPr>
        <w:t>.PHD)</w:t>
      </w:r>
    </w:p>
    <w:p w14:paraId="50FF09A7" w14:textId="77777777" w:rsidR="0056400B" w:rsidRDefault="0056400B" w:rsidP="0056400B">
      <w:pPr>
        <w:rPr>
          <w:lang w:val="it-IT"/>
        </w:rPr>
      </w:pPr>
    </w:p>
    <w:p w14:paraId="2BC9EC3B" w14:textId="77777777" w:rsidR="002257F1" w:rsidRDefault="002257F1" w:rsidP="0056400B">
      <w:pPr>
        <w:rPr>
          <w:lang w:val="it-IT"/>
        </w:rPr>
      </w:pPr>
    </w:p>
    <w:p w14:paraId="2EF456EB" w14:textId="77777777" w:rsidR="002257F1" w:rsidRDefault="002257F1" w:rsidP="0056400B">
      <w:pPr>
        <w:rPr>
          <w:lang w:val="it-IT"/>
        </w:rPr>
      </w:pPr>
    </w:p>
    <w:p w14:paraId="2EAFAD4A" w14:textId="1ADA8DF5" w:rsidR="0056400B" w:rsidRDefault="0056400B" w:rsidP="0056400B">
      <w:pPr>
        <w:jc w:val="center"/>
        <w:rPr>
          <w:sz w:val="24"/>
          <w:szCs w:val="24"/>
          <w:lang w:val="it-IT"/>
        </w:rPr>
      </w:pPr>
      <w:r w:rsidRPr="002257F1">
        <w:rPr>
          <w:sz w:val="24"/>
          <w:szCs w:val="24"/>
          <w:lang w:val="it-IT"/>
        </w:rPr>
        <w:t>Corso di dottorato di Ricerca in</w:t>
      </w:r>
      <w:r w:rsidR="00CB6198" w:rsidRPr="002257F1">
        <w:rPr>
          <w:sz w:val="24"/>
          <w:szCs w:val="24"/>
          <w:lang w:val="it-IT"/>
        </w:rPr>
        <w:t xml:space="preserve"> </w:t>
      </w:r>
      <w:r w:rsidRPr="002257F1">
        <w:rPr>
          <w:sz w:val="24"/>
          <w:szCs w:val="24"/>
          <w:lang w:val="it-IT"/>
        </w:rPr>
        <w:t>……</w:t>
      </w:r>
    </w:p>
    <w:p w14:paraId="4D18ECD1" w14:textId="0B4BA3FA" w:rsidR="005F16EA" w:rsidRDefault="005F16EA" w:rsidP="0056400B">
      <w:pPr>
        <w:jc w:val="center"/>
        <w:rPr>
          <w:sz w:val="24"/>
          <w:szCs w:val="24"/>
          <w:lang w:val="it-IT"/>
        </w:rPr>
      </w:pPr>
      <w:r>
        <w:rPr>
          <w:sz w:val="24"/>
          <w:szCs w:val="24"/>
          <w:lang w:val="it-IT"/>
        </w:rPr>
        <w:t>ciclo ……</w:t>
      </w:r>
    </w:p>
    <w:p w14:paraId="77ECB75A" w14:textId="77777777" w:rsidR="002257F1" w:rsidRPr="002257F1" w:rsidRDefault="002257F1" w:rsidP="0056400B">
      <w:pPr>
        <w:jc w:val="center"/>
        <w:rPr>
          <w:sz w:val="24"/>
          <w:szCs w:val="24"/>
          <w:lang w:val="it-IT"/>
        </w:rPr>
      </w:pPr>
    </w:p>
    <w:p w14:paraId="238A660D" w14:textId="4D84A979" w:rsidR="00000E10" w:rsidRPr="002257F1" w:rsidRDefault="00000E10" w:rsidP="0056400B">
      <w:pPr>
        <w:jc w:val="center"/>
        <w:rPr>
          <w:sz w:val="24"/>
          <w:szCs w:val="24"/>
          <w:lang w:val="it-IT"/>
        </w:rPr>
      </w:pPr>
      <w:r w:rsidRPr="002257F1">
        <w:rPr>
          <w:sz w:val="24"/>
          <w:szCs w:val="24"/>
          <w:lang w:val="it-IT"/>
        </w:rPr>
        <w:t>Dipartimento</w:t>
      </w:r>
      <w:r w:rsidR="001D7ED6" w:rsidRPr="002257F1">
        <w:rPr>
          <w:sz w:val="24"/>
          <w:szCs w:val="24"/>
          <w:lang w:val="it-IT"/>
        </w:rPr>
        <w:t xml:space="preserve"> ……</w:t>
      </w:r>
    </w:p>
    <w:p w14:paraId="7050763A" w14:textId="77777777" w:rsidR="001D7ED6" w:rsidRDefault="001D7ED6">
      <w:pPr>
        <w:rPr>
          <w:lang w:val="it-IT"/>
        </w:rPr>
      </w:pPr>
    </w:p>
    <w:p w14:paraId="153643E3" w14:textId="77777777" w:rsidR="001D7ED6" w:rsidRDefault="001D7ED6">
      <w:pPr>
        <w:rPr>
          <w:lang w:val="it-IT"/>
        </w:rPr>
      </w:pPr>
    </w:p>
    <w:p w14:paraId="228F753F" w14:textId="77777777" w:rsidR="001D7ED6" w:rsidRPr="001D7ED6" w:rsidRDefault="001D7ED6" w:rsidP="001D7ED6">
      <w:pPr>
        <w:rPr>
          <w:lang w:val="it-IT"/>
        </w:rPr>
      </w:pPr>
    </w:p>
    <w:p w14:paraId="72B344E2" w14:textId="77777777" w:rsidR="001D7ED6" w:rsidRPr="001D7ED6" w:rsidRDefault="001D7ED6" w:rsidP="001D7ED6">
      <w:pPr>
        <w:jc w:val="center"/>
        <w:rPr>
          <w:lang w:val="it-IT"/>
        </w:rPr>
      </w:pPr>
    </w:p>
    <w:p w14:paraId="2640FAB6" w14:textId="77777777" w:rsidR="001D7ED6" w:rsidRDefault="001D7ED6" w:rsidP="001D7ED6">
      <w:pPr>
        <w:rPr>
          <w:lang w:val="it-IT"/>
        </w:rPr>
      </w:pPr>
    </w:p>
    <w:p w14:paraId="68195D37" w14:textId="1E546204" w:rsidR="001D7ED6" w:rsidRPr="001D7ED6" w:rsidRDefault="001D7ED6" w:rsidP="001D7ED6">
      <w:pPr>
        <w:rPr>
          <w:lang w:val="it-IT"/>
        </w:rPr>
        <w:sectPr w:rsidR="001D7ED6" w:rsidRPr="001D7ED6" w:rsidSect="00377D1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851" w:right="1134" w:bottom="851" w:left="1134" w:header="709" w:footer="709" w:gutter="0"/>
          <w:pgNumType w:start="1"/>
          <w:cols w:space="708"/>
          <w:docGrid w:linePitch="360"/>
        </w:sectPr>
      </w:pPr>
    </w:p>
    <w:p w14:paraId="3FF3708B" w14:textId="77777777" w:rsidR="003E42F0" w:rsidRPr="003E42F0" w:rsidRDefault="003E42F0" w:rsidP="003E42F0">
      <w:pPr>
        <w:keepNext/>
        <w:keepLines/>
        <w:spacing w:before="40" w:after="0"/>
        <w:jc w:val="both"/>
        <w:outlineLvl w:val="1"/>
        <w:rPr>
          <w:rFonts w:asciiTheme="majorHAnsi" w:eastAsiaTheme="majorEastAsia" w:hAnsiTheme="majorHAnsi" w:cstheme="majorBidi"/>
          <w:bCs/>
          <w:color w:val="2F5496" w:themeColor="accent1" w:themeShade="BF"/>
          <w:kern w:val="0"/>
          <w:sz w:val="26"/>
          <w:szCs w:val="26"/>
          <w:lang w:val="it-IT"/>
          <w14:ligatures w14:val="none"/>
        </w:rPr>
      </w:pPr>
      <w:r w:rsidRPr="003E42F0">
        <w:rPr>
          <w:rFonts w:asciiTheme="majorHAnsi" w:eastAsiaTheme="majorEastAsia" w:hAnsiTheme="majorHAnsi" w:cstheme="majorBidi"/>
          <w:bCs/>
          <w:color w:val="2F5496" w:themeColor="accent1" w:themeShade="BF"/>
          <w:kern w:val="0"/>
          <w:sz w:val="26"/>
          <w:szCs w:val="26"/>
          <w:lang w:val="it-IT"/>
          <w14:ligatures w14:val="none"/>
        </w:rPr>
        <w:lastRenderedPageBreak/>
        <w:t>Sezione 1. Progettazione inziale del corso di dottorato e offerta formativa</w:t>
      </w:r>
    </w:p>
    <w:p w14:paraId="79315065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Documenti di riferimento:</w:t>
      </w:r>
    </w:p>
    <w:p w14:paraId="73E632F7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Documento di progettazione iniziale del corso di dottorato (DPO.PHD)</w:t>
      </w:r>
    </w:p>
    <w:p w14:paraId="613E2CBB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Documento di progettazione annuale del corso di dottorato (DPA.PHD)</w:t>
      </w:r>
    </w:p>
    <w:p w14:paraId="2946FDA4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Documento di programmazione delle attività formative (DPO.PHD)</w:t>
      </w:r>
    </w:p>
    <w:p w14:paraId="237D5226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Linee guida per la consultazione con le parti interessate e i portatori d’interesse di Ateneo.</w:t>
      </w:r>
    </w:p>
    <w:p w14:paraId="19C53FEB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Principali elementi da osservare:</w:t>
      </w:r>
    </w:p>
    <w:p w14:paraId="3F31D21E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Scheda di monitoraggio annuale:</w:t>
      </w:r>
    </w:p>
    <w:p w14:paraId="7556A821" w14:textId="77777777" w:rsidR="003E42F0" w:rsidRPr="003E42F0" w:rsidRDefault="003E42F0" w:rsidP="003E42F0">
      <w:pPr>
        <w:numPr>
          <w:ilvl w:val="1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indicatori di monitoraggio;</w:t>
      </w:r>
    </w:p>
    <w:p w14:paraId="187CF506" w14:textId="77777777" w:rsidR="003E42F0" w:rsidRPr="003E42F0" w:rsidRDefault="003E42F0" w:rsidP="003E42F0">
      <w:pPr>
        <w:numPr>
          <w:ilvl w:val="1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esiti della rilevazione dell’opinione delle dottorande e dei dottorandi gruppo A;</w:t>
      </w:r>
    </w:p>
    <w:p w14:paraId="0CD0A48D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Eventuali osservazioni da parte di docenti, studenti, portatori d’interesse e parti interessate.</w:t>
      </w:r>
    </w:p>
    <w:p w14:paraId="3B455FA2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Esiti delle consultazioni con le parti interessate e i portatori d’interesse.</w:t>
      </w:r>
    </w:p>
    <w:p w14:paraId="6F729C58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 xml:space="preserve">Punti di riflessione raccomandati: </w:t>
      </w:r>
    </w:p>
    <w:p w14:paraId="1AE4DBA6" w14:textId="77777777" w:rsidR="003E42F0" w:rsidRPr="003E42F0" w:rsidRDefault="003E42F0" w:rsidP="003E42F0">
      <w:pPr>
        <w:numPr>
          <w:ilvl w:val="0"/>
          <w:numId w:val="8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In fase di progettazione (iniziale e in itinere) vengono approfondite le motivazioni e le potenzialità di sviluppo e aggiornamento del progetto formativo e di ricerca del Corso di Dottorato di Ricerca, con riferimento all’evoluzione culturale e scientifica delle aree di riferimento, anche attraverso consultazioni con le parti interessate (interne ed esterne) ai profili culturali e professionali in uscita (D.PHD.1.1).</w:t>
      </w:r>
    </w:p>
    <w:p w14:paraId="58CB368F" w14:textId="77777777" w:rsidR="003E42F0" w:rsidRPr="003E42F0" w:rsidRDefault="003E42F0" w:rsidP="003E42F0">
      <w:pPr>
        <w:numPr>
          <w:ilvl w:val="0"/>
          <w:numId w:val="8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Il Collegio del Corso di Dottorato di Ricerca ha definito formalmente una propria visione chiara, articolata e pubblica del percorso di formazione alla ricerca dei dottorandi, coerente con gli obiettivi formativi (specifici e trasversali) e le risorse disponibili (D.PHD.1.2).</w:t>
      </w:r>
    </w:p>
    <w:p w14:paraId="06F90231" w14:textId="77777777" w:rsidR="003E42F0" w:rsidRPr="003E42F0" w:rsidRDefault="003E42F0" w:rsidP="003E42F0">
      <w:pPr>
        <w:numPr>
          <w:ilvl w:val="0"/>
          <w:numId w:val="8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Le modalità di selezione e le attività di formazione (collegiali e individuali) proposte ai dottorandi sono coerenti con gli obiettivi formativi del Corso di Dottorato di Ricerca e con i profili culturali e professionali in uscita e si differenziano dalla didattica di I e II livello, anche per il ricorso a metodologie innovative per la didattica e per la ricerca (D.PHD.1.3).</w:t>
      </w:r>
    </w:p>
    <w:p w14:paraId="19D5B70B" w14:textId="77777777" w:rsidR="003E42F0" w:rsidRPr="003E42F0" w:rsidRDefault="003E42F0" w:rsidP="003E42F0">
      <w:pPr>
        <w:numPr>
          <w:ilvl w:val="0"/>
          <w:numId w:val="8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 xml:space="preserve">Il progetto formativo include elementi di interdisciplinarità, multidisciplinarietà e </w:t>
      </w:r>
      <w:proofErr w:type="spellStart"/>
      <w:r w:rsidRPr="003E42F0">
        <w:rPr>
          <w:bCs/>
          <w:kern w:val="0"/>
          <w:lang w:val="it-IT"/>
          <w14:ligatures w14:val="none"/>
        </w:rPr>
        <w:t>transdisciplinarietà</w:t>
      </w:r>
      <w:proofErr w:type="spellEnd"/>
      <w:r w:rsidRPr="003E42F0">
        <w:rPr>
          <w:bCs/>
          <w:kern w:val="0"/>
          <w:lang w:val="it-IT"/>
          <w14:ligatures w14:val="none"/>
        </w:rPr>
        <w:t>, pur nel rispetto della specificità del Corso di Dottorato di Ricerca (D.PHD.1.4).</w:t>
      </w:r>
    </w:p>
    <w:p w14:paraId="36DBDF0A" w14:textId="77777777" w:rsidR="003E42F0" w:rsidRPr="003E42F0" w:rsidRDefault="003E42F0" w:rsidP="003E42F0">
      <w:pPr>
        <w:numPr>
          <w:ilvl w:val="0"/>
          <w:numId w:val="8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Il Corso di Dottorato di Ricerca riesamina e aggiorna periodicamente i percorsi formativi e di ricerca dei dottorandi, per allinearli all’evoluzione culturale e scientifica delle aree scientifiche di riferimento del Dottorato, anche avvalendosi del confronto internazionale, dei suggerimenti delle parti interessate (interne ed esterne) e delle opinioni e proposte di miglioramento dei dottorandi (D.PHD.3.3).</w:t>
      </w:r>
    </w:p>
    <w:p w14:paraId="2C084565" w14:textId="77777777" w:rsidR="003E42F0" w:rsidRPr="003E42F0" w:rsidRDefault="003E42F0" w:rsidP="003E42F0">
      <w:pPr>
        <w:rPr>
          <w:bCs/>
          <w:kern w:val="0"/>
          <w:lang w:val="it-IT"/>
          <w14:ligatures w14:val="none"/>
        </w:rPr>
      </w:pPr>
    </w:p>
    <w:p w14:paraId="545B0776" w14:textId="77777777" w:rsidR="003E42F0" w:rsidRPr="003E42F0" w:rsidRDefault="003E42F0" w:rsidP="003E42F0">
      <w:pPr>
        <w:keepNext/>
        <w:keepLines/>
        <w:spacing w:before="40" w:after="0"/>
        <w:jc w:val="both"/>
        <w:outlineLvl w:val="2"/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</w:pPr>
      <w:r w:rsidRPr="003E42F0"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  <w:t>Quadro 1.1. Sintesi dei principali mutamenti rilevati dall'ultimo riesame (se disponibile)</w:t>
      </w:r>
    </w:p>
    <w:tbl>
      <w:tblPr>
        <w:tblStyle w:val="Grigliatabella1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E42F0" w:rsidRPr="00822319" w14:paraId="26801383" w14:textId="77777777" w:rsidTr="007E7A51">
        <w:tc>
          <w:tcPr>
            <w:tcW w:w="9628" w:type="dxa"/>
            <w:shd w:val="clear" w:color="auto" w:fill="E7E6E6" w:themeFill="background2"/>
          </w:tcPr>
          <w:p w14:paraId="433A168E" w14:textId="77777777" w:rsidR="003E42F0" w:rsidRPr="003E42F0" w:rsidRDefault="003E42F0" w:rsidP="003E42F0">
            <w:pPr>
              <w:rPr>
                <w:lang w:val="it-IT"/>
              </w:rPr>
            </w:pPr>
            <w:r w:rsidRPr="003E42F0">
              <w:rPr>
                <w:lang w:val="it-IT"/>
              </w:rPr>
              <w:t xml:space="preserve">Descrivere i principali mutamenti intercorsi dal Riesame ciclico precedente, anche in relazione alle azioni migliorative messe in atto nel Corso di Dottorato. </w:t>
            </w:r>
          </w:p>
        </w:tc>
      </w:tr>
      <w:tr w:rsidR="003E42F0" w:rsidRPr="003E42F0" w14:paraId="3D37EDD7" w14:textId="77777777" w:rsidTr="007E7A51">
        <w:tc>
          <w:tcPr>
            <w:tcW w:w="9628" w:type="dxa"/>
          </w:tcPr>
          <w:p w14:paraId="1A795ED6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iCs/>
                <w:lang w:val="it-IT"/>
              </w:rPr>
              <w:t>inserire testo</w:t>
            </w:r>
          </w:p>
        </w:tc>
      </w:tr>
    </w:tbl>
    <w:p w14:paraId="25AC307E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</w:p>
    <w:p w14:paraId="59CD0E04" w14:textId="77777777" w:rsidR="003E42F0" w:rsidRPr="003E42F0" w:rsidRDefault="003E42F0" w:rsidP="003E42F0">
      <w:pPr>
        <w:keepNext/>
        <w:keepLines/>
        <w:spacing w:before="40" w:after="0"/>
        <w:jc w:val="both"/>
        <w:outlineLvl w:val="2"/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</w:pPr>
      <w:r w:rsidRPr="003E42F0"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  <w:t xml:space="preserve">Quadro 1.2. Analisi della situazione sulla base dei dati </w:t>
      </w:r>
    </w:p>
    <w:tbl>
      <w:tblPr>
        <w:tblStyle w:val="Grigliatabella1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E42F0" w:rsidRPr="00822319" w14:paraId="459C5155" w14:textId="77777777" w:rsidTr="007E7A51">
        <w:tc>
          <w:tcPr>
            <w:tcW w:w="9628" w:type="dxa"/>
            <w:shd w:val="clear" w:color="auto" w:fill="E7E6E6" w:themeFill="background2"/>
          </w:tcPr>
          <w:p w14:paraId="2A9F8ACB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lang w:val="it-IT"/>
              </w:rPr>
              <w:t>Descrivere i principali problemi individuati, le sfide, i punti di forza e le aree da migliorare che emergono dall’analisi del periodo in esame e dalle prospettive del periodo seguente.</w:t>
            </w:r>
          </w:p>
        </w:tc>
      </w:tr>
      <w:tr w:rsidR="003E42F0" w:rsidRPr="003E42F0" w14:paraId="3D54C61F" w14:textId="77777777" w:rsidTr="007E7A51">
        <w:tc>
          <w:tcPr>
            <w:tcW w:w="9628" w:type="dxa"/>
          </w:tcPr>
          <w:p w14:paraId="18E8FD94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iCs/>
                <w:lang w:val="it-IT"/>
              </w:rPr>
              <w:t>inserire testo</w:t>
            </w:r>
          </w:p>
        </w:tc>
      </w:tr>
    </w:tbl>
    <w:p w14:paraId="7841654E" w14:textId="77777777" w:rsidR="003E42F0" w:rsidRPr="003E42F0" w:rsidRDefault="003E42F0" w:rsidP="003E42F0">
      <w:pPr>
        <w:keepNext/>
        <w:keepLines/>
        <w:spacing w:before="40" w:after="0"/>
        <w:jc w:val="both"/>
        <w:outlineLvl w:val="2"/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</w:pPr>
    </w:p>
    <w:p w14:paraId="7FD85D90" w14:textId="77777777" w:rsidR="003E42F0" w:rsidRPr="003E42F0" w:rsidRDefault="003E42F0" w:rsidP="003E42F0">
      <w:pPr>
        <w:keepNext/>
        <w:keepLines/>
        <w:spacing w:before="40" w:after="0"/>
        <w:jc w:val="both"/>
        <w:outlineLvl w:val="2"/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</w:pPr>
      <w:r w:rsidRPr="003E42F0"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  <w:t xml:space="preserve">Quadro 1.3. Obiettivi e azioni di miglioramento </w:t>
      </w:r>
    </w:p>
    <w:tbl>
      <w:tblPr>
        <w:tblStyle w:val="Grigliatabella1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E42F0" w:rsidRPr="00822319" w14:paraId="1A23D7D7" w14:textId="77777777" w:rsidTr="007E7A51">
        <w:tc>
          <w:tcPr>
            <w:tcW w:w="9628" w:type="dxa"/>
            <w:shd w:val="clear" w:color="auto" w:fill="E7E6E6" w:themeFill="background2"/>
          </w:tcPr>
          <w:p w14:paraId="2A8A63CF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lang w:val="it-IT"/>
              </w:rPr>
              <w:t>Definire gli interventi ritenuti necessari o opportuni in base alle mutate condizioni e agli elementi critici individuati, alle sfide e le azioni volte ad apportare miglioramenti. Gli obiettivi dovranno avere un respiro pluriennale e devono riferirsi ad aspetti sostanziali della formazione e dell’esperienza degli studenti. Specificare attraverso quali azioni si ritiene di poter raggiungere gli obiettivi.</w:t>
            </w:r>
          </w:p>
        </w:tc>
      </w:tr>
      <w:tr w:rsidR="003E42F0" w:rsidRPr="003E42F0" w14:paraId="0B0CEA1B" w14:textId="77777777" w:rsidTr="007E7A51">
        <w:tc>
          <w:tcPr>
            <w:tcW w:w="9628" w:type="dxa"/>
          </w:tcPr>
          <w:p w14:paraId="6C1C0C33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iCs/>
                <w:lang w:val="it-IT"/>
              </w:rPr>
              <w:t>inserire testo</w:t>
            </w:r>
          </w:p>
        </w:tc>
      </w:tr>
    </w:tbl>
    <w:p w14:paraId="097DBEBE" w14:textId="77777777" w:rsidR="003E42F0" w:rsidRPr="003E42F0" w:rsidRDefault="003E42F0" w:rsidP="003E42F0">
      <w:pPr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br w:type="page"/>
      </w:r>
    </w:p>
    <w:p w14:paraId="380B2397" w14:textId="77777777" w:rsidR="003E42F0" w:rsidRPr="003E42F0" w:rsidRDefault="003E42F0" w:rsidP="003E42F0">
      <w:pPr>
        <w:keepNext/>
        <w:keepLines/>
        <w:spacing w:before="40" w:after="0"/>
        <w:jc w:val="both"/>
        <w:outlineLvl w:val="1"/>
        <w:rPr>
          <w:rFonts w:asciiTheme="majorHAnsi" w:eastAsiaTheme="majorEastAsia" w:hAnsiTheme="majorHAnsi" w:cstheme="majorBidi"/>
          <w:bCs/>
          <w:color w:val="2F5496" w:themeColor="accent1" w:themeShade="BF"/>
          <w:kern w:val="0"/>
          <w:sz w:val="26"/>
          <w:szCs w:val="26"/>
          <w:lang w:val="it-IT"/>
          <w14:ligatures w14:val="none"/>
        </w:rPr>
      </w:pPr>
      <w:r w:rsidRPr="003E42F0">
        <w:rPr>
          <w:rFonts w:asciiTheme="majorHAnsi" w:eastAsiaTheme="majorEastAsia" w:hAnsiTheme="majorHAnsi" w:cstheme="majorBidi"/>
          <w:bCs/>
          <w:color w:val="2F5496" w:themeColor="accent1" w:themeShade="BF"/>
          <w:kern w:val="0"/>
          <w:sz w:val="26"/>
          <w:szCs w:val="26"/>
          <w:lang w:val="it-IT"/>
          <w14:ligatures w14:val="none"/>
        </w:rPr>
        <w:lastRenderedPageBreak/>
        <w:t>Sezione 2. Ricerca, produzione scientifica e trasferimento tecnologico</w:t>
      </w:r>
    </w:p>
    <w:p w14:paraId="1E6123E9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Documenti di riferimento:</w:t>
      </w:r>
    </w:p>
    <w:p w14:paraId="0FAB6323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Documento di progettazione iniziale del corso di dottorato (DPO.PHD)</w:t>
      </w:r>
    </w:p>
    <w:p w14:paraId="3D06DFC0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Documento di progettazione annuale del corso di dottorato (DPA.PHD)</w:t>
      </w:r>
    </w:p>
    <w:p w14:paraId="4BC29EC4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Principali elementi da osservare:</w:t>
      </w:r>
    </w:p>
    <w:p w14:paraId="0451B320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Scheda di monitoraggio annuale:</w:t>
      </w:r>
    </w:p>
    <w:p w14:paraId="4D519802" w14:textId="77777777" w:rsidR="003E42F0" w:rsidRPr="003E42F0" w:rsidRDefault="003E42F0" w:rsidP="003E42F0">
      <w:pPr>
        <w:numPr>
          <w:ilvl w:val="1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indicatori di monitoraggio;</w:t>
      </w:r>
    </w:p>
    <w:p w14:paraId="4E416635" w14:textId="77777777" w:rsidR="003E42F0" w:rsidRPr="003E42F0" w:rsidRDefault="003E42F0" w:rsidP="003E42F0">
      <w:pPr>
        <w:numPr>
          <w:ilvl w:val="1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esiti della rilevazione dell’opinione delle dottorande e dei dottorandi gruppo B;</w:t>
      </w:r>
    </w:p>
    <w:p w14:paraId="3DFAE528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Eventuali osservazioni da parte di docenti, studenti, portatori d’interesse e parti interessate.</w:t>
      </w:r>
    </w:p>
    <w:p w14:paraId="5D360A91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 xml:space="preserve">Punti di riflessione raccomandati: </w:t>
      </w:r>
    </w:p>
    <w:p w14:paraId="7D40511C" w14:textId="77777777" w:rsidR="003E42F0" w:rsidRPr="003E42F0" w:rsidRDefault="003E42F0" w:rsidP="003E42F0">
      <w:pPr>
        <w:numPr>
          <w:ilvl w:val="0"/>
          <w:numId w:val="8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Il Corso di Dottorato di Ricerca garantisce che la ricerca svolta dai dottorandi generi prodotti direttamente riconducibili al dottorando (individualmente o in collaborazione) e che tali prodotti vengano adeguatamente resi accessibili nel rispetto dei meccanismi di protezione intellettuale dei prodotti della ricerca, ove applicabili (D.PHD.2.7).</w:t>
      </w:r>
    </w:p>
    <w:p w14:paraId="2774A9B7" w14:textId="77777777" w:rsidR="003E42F0" w:rsidRPr="003E42F0" w:rsidRDefault="003E42F0" w:rsidP="003E42F0">
      <w:pPr>
        <w:rPr>
          <w:bCs/>
          <w:kern w:val="0"/>
          <w:lang w:val="it-IT"/>
          <w14:ligatures w14:val="none"/>
        </w:rPr>
      </w:pPr>
    </w:p>
    <w:p w14:paraId="419FA5C6" w14:textId="77777777" w:rsidR="003E42F0" w:rsidRPr="003E42F0" w:rsidRDefault="003E42F0" w:rsidP="003E42F0">
      <w:pPr>
        <w:keepNext/>
        <w:keepLines/>
        <w:spacing w:before="40" w:after="0"/>
        <w:jc w:val="both"/>
        <w:outlineLvl w:val="2"/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</w:pPr>
      <w:r w:rsidRPr="003E42F0"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  <w:t>Quadro 2.1. Sintesi dei principali mutamenti rilevati dall'ultimo riesame (se disponibile)</w:t>
      </w:r>
    </w:p>
    <w:tbl>
      <w:tblPr>
        <w:tblStyle w:val="Grigliatabella1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E42F0" w:rsidRPr="00822319" w14:paraId="4980FE59" w14:textId="77777777" w:rsidTr="007E7A51">
        <w:tc>
          <w:tcPr>
            <w:tcW w:w="9628" w:type="dxa"/>
            <w:shd w:val="clear" w:color="auto" w:fill="E7E6E6" w:themeFill="background2"/>
          </w:tcPr>
          <w:p w14:paraId="24A78408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lang w:val="it-IT"/>
              </w:rPr>
              <w:t>Descrivere i principali mutamenti intercorsi dal Riesame ciclico precedente, anche in relazione alle azioni migliorative messe in atto nel Corso di Dottorato.</w:t>
            </w:r>
          </w:p>
        </w:tc>
      </w:tr>
      <w:tr w:rsidR="003E42F0" w:rsidRPr="003E42F0" w14:paraId="4A5EE956" w14:textId="77777777" w:rsidTr="007E7A51">
        <w:tc>
          <w:tcPr>
            <w:tcW w:w="9628" w:type="dxa"/>
          </w:tcPr>
          <w:p w14:paraId="74AA7532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iCs/>
                <w:lang w:val="it-IT"/>
              </w:rPr>
              <w:t>inserire testo</w:t>
            </w:r>
          </w:p>
        </w:tc>
      </w:tr>
    </w:tbl>
    <w:p w14:paraId="362A70EB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</w:p>
    <w:p w14:paraId="153AB7B2" w14:textId="77777777" w:rsidR="003E42F0" w:rsidRPr="003E42F0" w:rsidRDefault="003E42F0" w:rsidP="003E42F0">
      <w:pPr>
        <w:keepNext/>
        <w:keepLines/>
        <w:spacing w:before="40" w:after="0"/>
        <w:jc w:val="both"/>
        <w:outlineLvl w:val="2"/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</w:pPr>
      <w:r w:rsidRPr="003E42F0"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  <w:t xml:space="preserve">Quadro 2.2. Analisi della situazione sulla base dei dati </w:t>
      </w:r>
    </w:p>
    <w:tbl>
      <w:tblPr>
        <w:tblStyle w:val="Grigliatabella1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E42F0" w:rsidRPr="00822319" w14:paraId="61F69628" w14:textId="77777777" w:rsidTr="007E7A51">
        <w:tc>
          <w:tcPr>
            <w:tcW w:w="9628" w:type="dxa"/>
            <w:shd w:val="clear" w:color="auto" w:fill="E7E6E6" w:themeFill="background2"/>
          </w:tcPr>
          <w:p w14:paraId="08A5F6B8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lang w:val="it-IT"/>
              </w:rPr>
              <w:t>Descrivere i principali problemi individuati, le sfide, i punti di forza e le aree da migliorare che emergono dall’analisi del periodo in esame e dalle prospettive del periodo seguente.</w:t>
            </w:r>
          </w:p>
        </w:tc>
      </w:tr>
      <w:tr w:rsidR="003E42F0" w:rsidRPr="003E42F0" w14:paraId="20FDEDEC" w14:textId="77777777" w:rsidTr="007E7A51">
        <w:tc>
          <w:tcPr>
            <w:tcW w:w="9628" w:type="dxa"/>
          </w:tcPr>
          <w:p w14:paraId="4BEB67E7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iCs/>
                <w:lang w:val="it-IT"/>
              </w:rPr>
              <w:t>inserire testo</w:t>
            </w:r>
          </w:p>
        </w:tc>
      </w:tr>
    </w:tbl>
    <w:p w14:paraId="489D4AE1" w14:textId="77777777" w:rsidR="003E42F0" w:rsidRPr="003E42F0" w:rsidRDefault="003E42F0" w:rsidP="003E42F0">
      <w:pPr>
        <w:keepNext/>
        <w:keepLines/>
        <w:spacing w:before="40" w:after="0"/>
        <w:jc w:val="both"/>
        <w:outlineLvl w:val="2"/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</w:pPr>
    </w:p>
    <w:p w14:paraId="554E72E7" w14:textId="77777777" w:rsidR="003E42F0" w:rsidRPr="003E42F0" w:rsidRDefault="003E42F0" w:rsidP="003E42F0">
      <w:pPr>
        <w:keepNext/>
        <w:keepLines/>
        <w:spacing w:before="40" w:after="0"/>
        <w:jc w:val="both"/>
        <w:outlineLvl w:val="2"/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</w:pPr>
      <w:r w:rsidRPr="003E42F0"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  <w:t xml:space="preserve">Quadro 2.3. Obiettivi e azioni di miglioramento </w:t>
      </w:r>
    </w:p>
    <w:tbl>
      <w:tblPr>
        <w:tblStyle w:val="Grigliatabella1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E42F0" w:rsidRPr="00822319" w14:paraId="7AB3D70F" w14:textId="77777777" w:rsidTr="007E7A51">
        <w:tc>
          <w:tcPr>
            <w:tcW w:w="9628" w:type="dxa"/>
            <w:shd w:val="clear" w:color="auto" w:fill="E7E6E6" w:themeFill="background2"/>
          </w:tcPr>
          <w:p w14:paraId="3D9AE79A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lang w:val="it-IT"/>
              </w:rPr>
              <w:t>Definire gli interventi ritenuti necessari o opportuni in base alle mutate condizioni e agli elementi critici individuati, alle sfide e le azioni volte ad apportare miglioramenti. Gli obiettivi dovranno avere un respiro pluriennale e devono riferirsi ad aspetti sostanziali della formazione e dell’esperienza degli studenti. Specificare attraverso quali azioni si ritiene di poter raggiungere gli obiettivi.</w:t>
            </w:r>
          </w:p>
        </w:tc>
      </w:tr>
      <w:tr w:rsidR="003E42F0" w:rsidRPr="003E42F0" w14:paraId="36B9A448" w14:textId="77777777" w:rsidTr="007E7A51">
        <w:tc>
          <w:tcPr>
            <w:tcW w:w="9628" w:type="dxa"/>
          </w:tcPr>
          <w:p w14:paraId="604E4BAA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iCs/>
                <w:lang w:val="it-IT"/>
              </w:rPr>
              <w:t>inserire testo</w:t>
            </w:r>
          </w:p>
        </w:tc>
      </w:tr>
    </w:tbl>
    <w:p w14:paraId="0AE02ABD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</w:p>
    <w:p w14:paraId="54D43A33" w14:textId="77777777" w:rsidR="003E42F0" w:rsidRPr="003E42F0" w:rsidRDefault="003E42F0" w:rsidP="003E42F0">
      <w:pPr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br w:type="page"/>
      </w:r>
    </w:p>
    <w:p w14:paraId="6CC99070" w14:textId="77777777" w:rsidR="003E42F0" w:rsidRPr="003E42F0" w:rsidRDefault="003E42F0" w:rsidP="003E42F0">
      <w:pPr>
        <w:keepNext/>
        <w:keepLines/>
        <w:spacing w:before="40" w:after="0"/>
        <w:jc w:val="both"/>
        <w:outlineLvl w:val="1"/>
        <w:rPr>
          <w:rFonts w:asciiTheme="majorHAnsi" w:eastAsiaTheme="majorEastAsia" w:hAnsiTheme="majorHAnsi" w:cstheme="majorBidi"/>
          <w:bCs/>
          <w:color w:val="2F5496" w:themeColor="accent1" w:themeShade="BF"/>
          <w:kern w:val="0"/>
          <w:sz w:val="26"/>
          <w:szCs w:val="26"/>
          <w:lang w:val="it-IT"/>
          <w14:ligatures w14:val="none"/>
        </w:rPr>
      </w:pPr>
      <w:r w:rsidRPr="003E42F0">
        <w:rPr>
          <w:rFonts w:asciiTheme="majorHAnsi" w:eastAsiaTheme="majorEastAsia" w:hAnsiTheme="majorHAnsi" w:cstheme="majorBidi"/>
          <w:bCs/>
          <w:color w:val="2F5496" w:themeColor="accent1" w:themeShade="BF"/>
          <w:kern w:val="0"/>
          <w:sz w:val="26"/>
          <w:szCs w:val="26"/>
          <w:lang w:val="it-IT"/>
          <w14:ligatures w14:val="none"/>
        </w:rPr>
        <w:lastRenderedPageBreak/>
        <w:t>Sezione 3. Internazionalizzazione, mobilità e partecipazione attiva</w:t>
      </w:r>
    </w:p>
    <w:p w14:paraId="0BB717B2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Documenti di riferimento:</w:t>
      </w:r>
    </w:p>
    <w:p w14:paraId="0A14B6A6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Documento di progettazione iniziale del corso di dottorato (DPO.PHD);</w:t>
      </w:r>
    </w:p>
    <w:p w14:paraId="57AFAD82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Documento di progettazione annuale del corso di dottorato (DPA.PHD);</w:t>
      </w:r>
    </w:p>
    <w:p w14:paraId="09A03EB4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Convenzioni con altre università, enti di ricerca e imprese nazionali o estere.</w:t>
      </w:r>
    </w:p>
    <w:p w14:paraId="63923723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Principali elementi da osservare:</w:t>
      </w:r>
    </w:p>
    <w:p w14:paraId="7B5A18F2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Scheda di monitoraggio annuale:</w:t>
      </w:r>
    </w:p>
    <w:p w14:paraId="4A7BF6F2" w14:textId="77777777" w:rsidR="003E42F0" w:rsidRPr="003E42F0" w:rsidRDefault="003E42F0" w:rsidP="003E42F0">
      <w:pPr>
        <w:numPr>
          <w:ilvl w:val="1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indicatori di monitoraggio;</w:t>
      </w:r>
    </w:p>
    <w:p w14:paraId="10BD85A6" w14:textId="77777777" w:rsidR="003E42F0" w:rsidRPr="003E42F0" w:rsidRDefault="003E42F0" w:rsidP="003E42F0">
      <w:pPr>
        <w:numPr>
          <w:ilvl w:val="1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esiti della rilevazione dell’opinione delle dottorande e dei dottorandi gruppo C;</w:t>
      </w:r>
    </w:p>
    <w:p w14:paraId="51BCDBB7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Eventuali osservazioni da parte di docenti, studenti, portatori d’interesse e parti interessate.</w:t>
      </w:r>
    </w:p>
    <w:p w14:paraId="5545CDFA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 xml:space="preserve">Punti di riflessione raccomandati: </w:t>
      </w:r>
    </w:p>
    <w:p w14:paraId="71FBC922" w14:textId="77777777" w:rsidR="003E42F0" w:rsidRPr="003E42F0" w:rsidRDefault="003E42F0" w:rsidP="003E42F0">
      <w:pPr>
        <w:numPr>
          <w:ilvl w:val="0"/>
          <w:numId w:val="8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Il Corso di Dottorato di Ricerca persegue obiettivi di mobilità e internazionalizzazione anche attraverso lo scambio di docenti e dottorandi con altre sedi italiane o straniere, e il rilascio di titoli doppi, multipli o congiunti in convenzione con altri Atenei. (D.PHD.1.6).</w:t>
      </w:r>
    </w:p>
    <w:p w14:paraId="63600AF8" w14:textId="77777777" w:rsidR="003E42F0" w:rsidRPr="003E42F0" w:rsidRDefault="003E42F0" w:rsidP="003E42F0">
      <w:pPr>
        <w:numPr>
          <w:ilvl w:val="0"/>
          <w:numId w:val="8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Viene garantita e stimolata la crescita dei dottorandi come membri della comunità scientifica, sia all’interno del corso attraverso il confronto tra dottorandi, sia attraverso la partecipazione dei dottorandi (anche in qualità di relatori) a congressi e/o workshop e/o scuole di formazione dedicate nazionali e internazionali (D.PHD.2.2).</w:t>
      </w:r>
    </w:p>
    <w:p w14:paraId="7691C267" w14:textId="77777777" w:rsidR="003E42F0" w:rsidRPr="003E42F0" w:rsidRDefault="003E42F0" w:rsidP="003E42F0">
      <w:pPr>
        <w:numPr>
          <w:ilvl w:val="0"/>
          <w:numId w:val="8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L’organizzazione del Corso di Dottorato di Ricerca crea i presupposti per l’autonomia del dottorando nel concepire, progettare, realizzare e divulgare programmi di ricerca e/o di innovazione e prevede guida e sostegno adeguati da parte dei tutor, del Collegio dei Docenti e, auspicabilmente, da eventuali tutor esterni di caratura nazionale/internazionale e/o professionale con particolare riferimento ai dottorati industriali (D.PHD.2.3).</w:t>
      </w:r>
    </w:p>
    <w:p w14:paraId="50DBE25A" w14:textId="77777777" w:rsidR="003E42F0" w:rsidRPr="003E42F0" w:rsidRDefault="003E42F0" w:rsidP="003E42F0">
      <w:pPr>
        <w:numPr>
          <w:ilvl w:val="0"/>
          <w:numId w:val="8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Il Corso di Dottorato di Ricerca consente e favorisce la partecipazione dei dottorandi ad attività didattiche e di tutoraggio nei limiti della coerenza e compatibilità con le attività di ricerca svolte (D.PHD.2.5).</w:t>
      </w:r>
    </w:p>
    <w:p w14:paraId="1E877721" w14:textId="77777777" w:rsidR="003E42F0" w:rsidRPr="003E42F0" w:rsidRDefault="003E42F0" w:rsidP="003E42F0">
      <w:pPr>
        <w:numPr>
          <w:ilvl w:val="0"/>
          <w:numId w:val="8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Il Corso di Dottorato di Ricerca contribuisce al rafforzamento delle relazioni scientifiche nazionali e internazionali e assicura al dottorando periodi di mobilità coerenti con il progetto di ricerca e di durata congrua presso qualificate Istituzioni accademiche e/o industriali o presso Enti di ricerca pubblici o privati, italiani o esteri (D.PHD.2.6).</w:t>
      </w:r>
    </w:p>
    <w:p w14:paraId="4DF1FE0F" w14:textId="77777777" w:rsidR="003E42F0" w:rsidRPr="003E42F0" w:rsidRDefault="003E42F0" w:rsidP="003E42F0">
      <w:pPr>
        <w:rPr>
          <w:bCs/>
          <w:kern w:val="0"/>
          <w:lang w:val="it-IT"/>
          <w14:ligatures w14:val="none"/>
        </w:rPr>
      </w:pPr>
    </w:p>
    <w:p w14:paraId="57AC73D1" w14:textId="77777777" w:rsidR="003E42F0" w:rsidRPr="003E42F0" w:rsidRDefault="003E42F0" w:rsidP="003E42F0">
      <w:pPr>
        <w:keepNext/>
        <w:keepLines/>
        <w:spacing w:before="40" w:after="0"/>
        <w:jc w:val="both"/>
        <w:outlineLvl w:val="2"/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</w:pPr>
      <w:r w:rsidRPr="003E42F0"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  <w:t>Quadro 3.1. Sintesi dei principali mutamenti rilevati dall'ultimo riesame (se disponibile)</w:t>
      </w:r>
    </w:p>
    <w:tbl>
      <w:tblPr>
        <w:tblStyle w:val="Grigliatabella1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E42F0" w:rsidRPr="00822319" w14:paraId="00185605" w14:textId="77777777" w:rsidTr="007E7A51">
        <w:tc>
          <w:tcPr>
            <w:tcW w:w="9628" w:type="dxa"/>
            <w:shd w:val="clear" w:color="auto" w:fill="E7E6E6" w:themeFill="background2"/>
          </w:tcPr>
          <w:p w14:paraId="0DE4081F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lang w:val="it-IT"/>
              </w:rPr>
              <w:t>Descrivere i principali mutamenti intercorsi dal Riesame ciclico precedente, anche in relazione alle azioni migliorative messe in atto nel Corso di Dottorato.</w:t>
            </w:r>
          </w:p>
        </w:tc>
      </w:tr>
      <w:tr w:rsidR="003E42F0" w:rsidRPr="003E42F0" w14:paraId="24CB6338" w14:textId="77777777" w:rsidTr="007E7A51">
        <w:tc>
          <w:tcPr>
            <w:tcW w:w="9628" w:type="dxa"/>
          </w:tcPr>
          <w:p w14:paraId="40A8BF9B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iCs/>
                <w:lang w:val="it-IT"/>
              </w:rPr>
              <w:t>inserire testo</w:t>
            </w:r>
          </w:p>
        </w:tc>
      </w:tr>
    </w:tbl>
    <w:p w14:paraId="29AA2E84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</w:p>
    <w:p w14:paraId="00C74943" w14:textId="77777777" w:rsidR="003E42F0" w:rsidRPr="003E42F0" w:rsidRDefault="003E42F0" w:rsidP="003E42F0">
      <w:pPr>
        <w:keepNext/>
        <w:keepLines/>
        <w:spacing w:before="40" w:after="0"/>
        <w:jc w:val="both"/>
        <w:outlineLvl w:val="2"/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</w:pPr>
      <w:r w:rsidRPr="003E42F0"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  <w:t xml:space="preserve">Quadro 3.2. Analisi della situazione sulla base dei dati </w:t>
      </w:r>
    </w:p>
    <w:tbl>
      <w:tblPr>
        <w:tblStyle w:val="Grigliatabella1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E42F0" w:rsidRPr="00822319" w14:paraId="04421B7A" w14:textId="77777777" w:rsidTr="007E7A51">
        <w:tc>
          <w:tcPr>
            <w:tcW w:w="9628" w:type="dxa"/>
            <w:shd w:val="clear" w:color="auto" w:fill="E7E6E6" w:themeFill="background2"/>
          </w:tcPr>
          <w:p w14:paraId="78523181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lang w:val="it-IT"/>
              </w:rPr>
              <w:t>Descrivere i principali problemi individuati, le sfide, i punti di forza e le aree da migliorare che emergono dall’analisi del periodo in esame e dalle prospettive del periodo seguente.</w:t>
            </w:r>
          </w:p>
        </w:tc>
      </w:tr>
      <w:tr w:rsidR="003E42F0" w:rsidRPr="003E42F0" w14:paraId="5A1FFECC" w14:textId="77777777" w:rsidTr="007E7A51">
        <w:tc>
          <w:tcPr>
            <w:tcW w:w="9628" w:type="dxa"/>
          </w:tcPr>
          <w:p w14:paraId="7724CED7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iCs/>
                <w:lang w:val="it-IT"/>
              </w:rPr>
              <w:t>inserire testo</w:t>
            </w:r>
          </w:p>
        </w:tc>
      </w:tr>
    </w:tbl>
    <w:p w14:paraId="187EB925" w14:textId="77777777" w:rsidR="003E42F0" w:rsidRPr="003E42F0" w:rsidRDefault="003E42F0" w:rsidP="003E42F0">
      <w:pPr>
        <w:keepNext/>
        <w:keepLines/>
        <w:spacing w:before="40" w:after="0"/>
        <w:jc w:val="both"/>
        <w:outlineLvl w:val="2"/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</w:pPr>
    </w:p>
    <w:p w14:paraId="50917C89" w14:textId="77777777" w:rsidR="003E42F0" w:rsidRPr="003E42F0" w:rsidRDefault="003E42F0" w:rsidP="003E42F0">
      <w:pPr>
        <w:keepNext/>
        <w:keepLines/>
        <w:spacing w:before="40" w:after="0"/>
        <w:jc w:val="both"/>
        <w:outlineLvl w:val="2"/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</w:pPr>
      <w:r w:rsidRPr="003E42F0"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  <w:t xml:space="preserve">Quadro 3.3. Obiettivi e azioni di miglioramento </w:t>
      </w:r>
    </w:p>
    <w:tbl>
      <w:tblPr>
        <w:tblStyle w:val="Grigliatabella1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E42F0" w:rsidRPr="00822319" w14:paraId="1793A0D1" w14:textId="77777777" w:rsidTr="007E7A51">
        <w:tc>
          <w:tcPr>
            <w:tcW w:w="9628" w:type="dxa"/>
            <w:shd w:val="clear" w:color="auto" w:fill="E7E6E6" w:themeFill="background2"/>
          </w:tcPr>
          <w:p w14:paraId="7863612B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lang w:val="it-IT"/>
              </w:rPr>
              <w:t>Definire gli interventi ritenuti necessari o opportuni in base alle mutate condizioni e agli elementi critici individuati, alle sfide e le azioni volte ad apportare miglioramenti. Gli obiettivi dovranno avere un respiro pluriennale e devono riferirsi ad aspetti sostanziali della formazione e dell’esperienza degli studenti. Specificare attraverso quali azioni si ritiene di poter raggiungere gli obiettivi.</w:t>
            </w:r>
          </w:p>
        </w:tc>
      </w:tr>
      <w:tr w:rsidR="003E42F0" w:rsidRPr="003E42F0" w14:paraId="61D83DFC" w14:textId="77777777" w:rsidTr="007E7A51">
        <w:tc>
          <w:tcPr>
            <w:tcW w:w="9628" w:type="dxa"/>
          </w:tcPr>
          <w:p w14:paraId="158D1E83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iCs/>
                <w:lang w:val="it-IT"/>
              </w:rPr>
              <w:t>inserire testo</w:t>
            </w:r>
          </w:p>
        </w:tc>
      </w:tr>
    </w:tbl>
    <w:p w14:paraId="3FCEE7CE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</w:p>
    <w:p w14:paraId="7F9F9BF4" w14:textId="77777777" w:rsidR="003E42F0" w:rsidRPr="003E42F0" w:rsidRDefault="003E42F0" w:rsidP="003E42F0">
      <w:pPr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br w:type="page"/>
      </w:r>
    </w:p>
    <w:p w14:paraId="292EE2D7" w14:textId="77777777" w:rsidR="003E42F0" w:rsidRPr="003E42F0" w:rsidRDefault="003E42F0" w:rsidP="003E42F0">
      <w:pPr>
        <w:keepNext/>
        <w:keepLines/>
        <w:spacing w:before="40" w:after="0"/>
        <w:jc w:val="both"/>
        <w:outlineLvl w:val="1"/>
        <w:rPr>
          <w:rFonts w:asciiTheme="majorHAnsi" w:eastAsiaTheme="majorEastAsia" w:hAnsiTheme="majorHAnsi" w:cstheme="majorBidi"/>
          <w:bCs/>
          <w:color w:val="2F5496" w:themeColor="accent1" w:themeShade="BF"/>
          <w:kern w:val="0"/>
          <w:sz w:val="26"/>
          <w:szCs w:val="26"/>
          <w:lang w:val="it-IT"/>
          <w14:ligatures w14:val="none"/>
        </w:rPr>
      </w:pPr>
      <w:r w:rsidRPr="003E42F0">
        <w:rPr>
          <w:rFonts w:asciiTheme="majorHAnsi" w:eastAsiaTheme="majorEastAsia" w:hAnsiTheme="majorHAnsi" w:cstheme="majorBidi"/>
          <w:bCs/>
          <w:color w:val="2F5496" w:themeColor="accent1" w:themeShade="BF"/>
          <w:kern w:val="0"/>
          <w:sz w:val="26"/>
          <w:szCs w:val="26"/>
          <w:lang w:val="it-IT"/>
          <w14:ligatures w14:val="none"/>
        </w:rPr>
        <w:lastRenderedPageBreak/>
        <w:t>Sezione 4. Strutture, risorse finanziarie e trasparenza</w:t>
      </w:r>
    </w:p>
    <w:p w14:paraId="06C12E0C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Documenti di riferimento:</w:t>
      </w:r>
    </w:p>
    <w:p w14:paraId="3C1030F7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documento di progettazione iniziale del corso di dottorato (DPO.PHD);</w:t>
      </w:r>
    </w:p>
    <w:p w14:paraId="54334CD2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documento di progettazione annuale del corso di dottorato (DPA.PHD);</w:t>
      </w:r>
    </w:p>
    <w:p w14:paraId="4F16ED01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 xml:space="preserve">documenti di programmazione di Ateneo o dipartimentali di ripartizione delle risorse economiche. </w:t>
      </w:r>
    </w:p>
    <w:p w14:paraId="3D8F1B9A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Principali elementi da osservare:</w:t>
      </w:r>
    </w:p>
    <w:p w14:paraId="3622AD6D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scheda di monitoraggio annuale:</w:t>
      </w:r>
    </w:p>
    <w:p w14:paraId="6B63F733" w14:textId="77777777" w:rsidR="003E42F0" w:rsidRPr="003E42F0" w:rsidRDefault="003E42F0" w:rsidP="003E42F0">
      <w:pPr>
        <w:numPr>
          <w:ilvl w:val="1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indicatori di monitoraggio;</w:t>
      </w:r>
    </w:p>
    <w:p w14:paraId="750F601A" w14:textId="77777777" w:rsidR="003E42F0" w:rsidRPr="003E42F0" w:rsidRDefault="003E42F0" w:rsidP="003E42F0">
      <w:pPr>
        <w:numPr>
          <w:ilvl w:val="1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esiti della rilevazione dell’opinione delle dottorande e dei dottorandi gruppo D;</w:t>
      </w:r>
    </w:p>
    <w:p w14:paraId="69E6B9F5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sito web di Ateneo, dipartimento o corso di dottorato;</w:t>
      </w:r>
    </w:p>
    <w:p w14:paraId="5378D73A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eventuali osservazioni da parte di docenti, studenti, portatori d’interesse e parti interessate.</w:t>
      </w:r>
    </w:p>
    <w:p w14:paraId="5DE5A323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 xml:space="preserve">Punti di riflessione raccomandati: </w:t>
      </w:r>
    </w:p>
    <w:p w14:paraId="4DB0521A" w14:textId="77777777" w:rsidR="003E42F0" w:rsidRPr="003E42F0" w:rsidRDefault="003E42F0" w:rsidP="003E42F0">
      <w:pPr>
        <w:numPr>
          <w:ilvl w:val="0"/>
          <w:numId w:val="8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Al progetto formativo e di ricerca del Corso di Dottorato di Ricerca viene assicurata adeguata visibilità, anche di livello internazionale, su pagine web dedicate (D.PHD.1.5).</w:t>
      </w:r>
    </w:p>
    <w:p w14:paraId="004A87DD" w14:textId="77777777" w:rsidR="003E42F0" w:rsidRPr="003E42F0" w:rsidRDefault="003E42F0" w:rsidP="003E42F0">
      <w:pPr>
        <w:numPr>
          <w:ilvl w:val="0"/>
          <w:numId w:val="8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Ai dottorandi sono messe a disposizione risorse finanziarie e strutturali adeguate allo svolgimento delle loro attività di ricerca (D.PHD.2.4).</w:t>
      </w:r>
    </w:p>
    <w:p w14:paraId="464AE9A6" w14:textId="77777777" w:rsidR="003E42F0" w:rsidRPr="003E42F0" w:rsidRDefault="003E42F0" w:rsidP="003E42F0">
      <w:pPr>
        <w:numPr>
          <w:ilvl w:val="0"/>
          <w:numId w:val="8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Il Corso di Dottorato di Ricerca monitora l’allocazione e le modalità di utilizzazione dei fondi per le attività formative e di ricerca dei dottorandi (D.PHD.3.2).</w:t>
      </w:r>
    </w:p>
    <w:p w14:paraId="42F26045" w14:textId="77777777" w:rsidR="003E42F0" w:rsidRPr="003E42F0" w:rsidRDefault="003E42F0" w:rsidP="003E42F0">
      <w:pPr>
        <w:rPr>
          <w:bCs/>
          <w:kern w:val="0"/>
          <w:lang w:val="it-IT"/>
          <w14:ligatures w14:val="none"/>
        </w:rPr>
      </w:pPr>
    </w:p>
    <w:p w14:paraId="67640C8F" w14:textId="77777777" w:rsidR="003E42F0" w:rsidRPr="003E42F0" w:rsidRDefault="003E42F0" w:rsidP="003E42F0">
      <w:pPr>
        <w:keepNext/>
        <w:keepLines/>
        <w:spacing w:before="40" w:after="0"/>
        <w:jc w:val="both"/>
        <w:outlineLvl w:val="2"/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</w:pPr>
      <w:r w:rsidRPr="003E42F0"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  <w:t>Quadro 4.1. Sintesi dei principali mutamenti rilevati dall'ultimo riesame (se disponibile)</w:t>
      </w:r>
    </w:p>
    <w:tbl>
      <w:tblPr>
        <w:tblStyle w:val="Grigliatabella1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E42F0" w:rsidRPr="00822319" w14:paraId="0D051D60" w14:textId="77777777" w:rsidTr="007E7A51">
        <w:tc>
          <w:tcPr>
            <w:tcW w:w="9628" w:type="dxa"/>
            <w:shd w:val="clear" w:color="auto" w:fill="E7E6E6" w:themeFill="background2"/>
          </w:tcPr>
          <w:p w14:paraId="0442AD75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lang w:val="it-IT"/>
              </w:rPr>
              <w:t>Descrivere i principali mutamenti intercorsi dal Riesame ciclico precedente, anche in relazione alle azioni migliorative messe in atto nel Corso di Dottorato.</w:t>
            </w:r>
          </w:p>
        </w:tc>
      </w:tr>
      <w:tr w:rsidR="003E42F0" w:rsidRPr="003E42F0" w14:paraId="1C62A8B4" w14:textId="77777777" w:rsidTr="007E7A51">
        <w:tc>
          <w:tcPr>
            <w:tcW w:w="9628" w:type="dxa"/>
          </w:tcPr>
          <w:p w14:paraId="1844A460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iCs/>
                <w:lang w:val="it-IT"/>
              </w:rPr>
              <w:t>inserire testo</w:t>
            </w:r>
          </w:p>
        </w:tc>
      </w:tr>
    </w:tbl>
    <w:p w14:paraId="0FEED337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</w:p>
    <w:p w14:paraId="5829A5F1" w14:textId="77777777" w:rsidR="003E42F0" w:rsidRPr="003E42F0" w:rsidRDefault="003E42F0" w:rsidP="003E42F0">
      <w:pPr>
        <w:keepNext/>
        <w:keepLines/>
        <w:spacing w:before="40" w:after="0"/>
        <w:jc w:val="both"/>
        <w:outlineLvl w:val="2"/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</w:pPr>
      <w:r w:rsidRPr="003E42F0"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  <w:t xml:space="preserve">Quadro 4.2. Analisi della situazione sulla base dei dati </w:t>
      </w:r>
    </w:p>
    <w:tbl>
      <w:tblPr>
        <w:tblStyle w:val="Grigliatabella1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E42F0" w:rsidRPr="00822319" w14:paraId="55D9160E" w14:textId="77777777" w:rsidTr="007E7A51">
        <w:tc>
          <w:tcPr>
            <w:tcW w:w="9628" w:type="dxa"/>
            <w:shd w:val="clear" w:color="auto" w:fill="E7E6E6" w:themeFill="background2"/>
          </w:tcPr>
          <w:p w14:paraId="50CFFAE5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lang w:val="it-IT"/>
              </w:rPr>
              <w:t>Descrivere i principali problemi individuati, le sfide, i punti di forza e le aree da migliorare che emergono dall’analisi del periodo in esame e dalle prospettive del periodo seguente.</w:t>
            </w:r>
          </w:p>
        </w:tc>
      </w:tr>
      <w:tr w:rsidR="003E42F0" w:rsidRPr="003E42F0" w14:paraId="40D847A3" w14:textId="77777777" w:rsidTr="007E7A51">
        <w:tc>
          <w:tcPr>
            <w:tcW w:w="9628" w:type="dxa"/>
          </w:tcPr>
          <w:p w14:paraId="04300263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iCs/>
                <w:lang w:val="it-IT"/>
              </w:rPr>
              <w:t>inserire testo</w:t>
            </w:r>
          </w:p>
        </w:tc>
      </w:tr>
    </w:tbl>
    <w:p w14:paraId="4441107B" w14:textId="77777777" w:rsidR="003E42F0" w:rsidRPr="003E42F0" w:rsidRDefault="003E42F0" w:rsidP="003E42F0">
      <w:pPr>
        <w:keepNext/>
        <w:keepLines/>
        <w:spacing w:before="40" w:after="0"/>
        <w:jc w:val="both"/>
        <w:outlineLvl w:val="2"/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</w:pPr>
    </w:p>
    <w:p w14:paraId="0F22177A" w14:textId="77777777" w:rsidR="003E42F0" w:rsidRPr="003E42F0" w:rsidRDefault="003E42F0" w:rsidP="003E42F0">
      <w:pPr>
        <w:keepNext/>
        <w:keepLines/>
        <w:spacing w:before="40" w:after="0"/>
        <w:jc w:val="both"/>
        <w:outlineLvl w:val="2"/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</w:pPr>
      <w:r w:rsidRPr="003E42F0"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  <w:t xml:space="preserve">Quadro 4.3. Obiettivi e azioni di miglioramento </w:t>
      </w:r>
    </w:p>
    <w:tbl>
      <w:tblPr>
        <w:tblStyle w:val="Grigliatabella1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E42F0" w:rsidRPr="00822319" w14:paraId="45D4F19E" w14:textId="77777777" w:rsidTr="007E7A51">
        <w:tc>
          <w:tcPr>
            <w:tcW w:w="9628" w:type="dxa"/>
            <w:shd w:val="clear" w:color="auto" w:fill="E7E6E6" w:themeFill="background2"/>
          </w:tcPr>
          <w:p w14:paraId="29EB602A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lang w:val="it-IT"/>
              </w:rPr>
              <w:t>Definire gli interventi ritenuti necessari o opportuni in base alle mutate condizioni e agli elementi critici individuati, alle sfide e le azioni volte ad apportare miglioramenti. Gli obiettivi dovranno avere un respiro pluriennale e devono riferirsi ad aspetti sostanziali della formazione e dell’esperienza degli studenti. Specificare attraverso quali azioni si ritiene di poter raggiungere gli obiettivi.</w:t>
            </w:r>
          </w:p>
        </w:tc>
      </w:tr>
      <w:tr w:rsidR="003E42F0" w:rsidRPr="003E42F0" w14:paraId="39FC76EE" w14:textId="77777777" w:rsidTr="007E7A51">
        <w:tc>
          <w:tcPr>
            <w:tcW w:w="9628" w:type="dxa"/>
          </w:tcPr>
          <w:p w14:paraId="15460362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iCs/>
                <w:lang w:val="it-IT"/>
              </w:rPr>
              <w:t>inserire testo</w:t>
            </w:r>
          </w:p>
        </w:tc>
      </w:tr>
    </w:tbl>
    <w:p w14:paraId="256B685F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</w:p>
    <w:p w14:paraId="248FCB2C" w14:textId="77777777" w:rsidR="003E42F0" w:rsidRPr="003E42F0" w:rsidRDefault="003E42F0" w:rsidP="003E42F0">
      <w:pPr>
        <w:rPr>
          <w:rFonts w:asciiTheme="majorHAnsi" w:eastAsiaTheme="majorEastAsia" w:hAnsiTheme="majorHAnsi" w:cstheme="majorBidi"/>
          <w:bCs/>
          <w:color w:val="2F5496" w:themeColor="accent1" w:themeShade="BF"/>
          <w:kern w:val="0"/>
          <w:sz w:val="26"/>
          <w:szCs w:val="26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br w:type="page"/>
      </w:r>
    </w:p>
    <w:p w14:paraId="3B72157A" w14:textId="77777777" w:rsidR="003E42F0" w:rsidRPr="003E42F0" w:rsidRDefault="003E42F0" w:rsidP="003E42F0">
      <w:pPr>
        <w:keepNext/>
        <w:keepLines/>
        <w:spacing w:before="40" w:after="0"/>
        <w:jc w:val="both"/>
        <w:outlineLvl w:val="1"/>
        <w:rPr>
          <w:rFonts w:asciiTheme="majorHAnsi" w:eastAsiaTheme="majorEastAsia" w:hAnsiTheme="majorHAnsi" w:cstheme="majorBidi"/>
          <w:bCs/>
          <w:color w:val="2F5496" w:themeColor="accent1" w:themeShade="BF"/>
          <w:kern w:val="0"/>
          <w:sz w:val="26"/>
          <w:szCs w:val="26"/>
          <w:lang w:val="it-IT"/>
          <w14:ligatures w14:val="none"/>
        </w:rPr>
      </w:pPr>
      <w:r w:rsidRPr="003E42F0">
        <w:rPr>
          <w:rFonts w:asciiTheme="majorHAnsi" w:eastAsiaTheme="majorEastAsia" w:hAnsiTheme="majorHAnsi" w:cstheme="majorBidi"/>
          <w:bCs/>
          <w:color w:val="2F5496" w:themeColor="accent1" w:themeShade="BF"/>
          <w:kern w:val="0"/>
          <w:sz w:val="26"/>
          <w:szCs w:val="26"/>
          <w:lang w:val="it-IT"/>
          <w14:ligatures w14:val="none"/>
        </w:rPr>
        <w:lastRenderedPageBreak/>
        <w:t>Sezione 5. Riesame del sistema di Assicurazione della Qualità del corso di dottorato di ricerca</w:t>
      </w:r>
    </w:p>
    <w:p w14:paraId="22AEAF88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Documenti di riferimento:</w:t>
      </w:r>
    </w:p>
    <w:p w14:paraId="2290AF74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documento di progettazione iniziale del corso di dottorato (DPI.PHD);</w:t>
      </w:r>
    </w:p>
    <w:p w14:paraId="23A7ADB7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documento di progettazione annuale del corso di dottorato (DPA.PHD);</w:t>
      </w:r>
    </w:p>
    <w:p w14:paraId="72BFFE46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 xml:space="preserve">relazioni annuali del </w:t>
      </w:r>
      <w:proofErr w:type="spellStart"/>
      <w:r w:rsidRPr="003E42F0">
        <w:rPr>
          <w:bCs/>
          <w:kern w:val="0"/>
          <w:lang w:val="it-IT"/>
          <w14:ligatures w14:val="none"/>
        </w:rPr>
        <w:t>NdV</w:t>
      </w:r>
      <w:proofErr w:type="spellEnd"/>
      <w:r w:rsidRPr="003E42F0">
        <w:rPr>
          <w:bCs/>
          <w:kern w:val="0"/>
          <w:lang w:val="it-IT"/>
          <w14:ligatures w14:val="none"/>
        </w:rPr>
        <w:t xml:space="preserve"> o PQA.</w:t>
      </w:r>
    </w:p>
    <w:p w14:paraId="4A8AB77E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Principali elementi da osservare:</w:t>
      </w:r>
    </w:p>
    <w:p w14:paraId="46AE448D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scheda di monitoraggio annuale:</w:t>
      </w:r>
    </w:p>
    <w:p w14:paraId="26889EA7" w14:textId="77777777" w:rsidR="003E42F0" w:rsidRPr="003E42F0" w:rsidRDefault="003E42F0" w:rsidP="003E42F0">
      <w:pPr>
        <w:numPr>
          <w:ilvl w:val="1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indicatori di monitoraggio;</w:t>
      </w:r>
    </w:p>
    <w:p w14:paraId="623B46CE" w14:textId="77777777" w:rsidR="003E42F0" w:rsidRPr="003E42F0" w:rsidRDefault="003E42F0" w:rsidP="003E42F0">
      <w:pPr>
        <w:numPr>
          <w:ilvl w:val="1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esiti della rilevazione dell’opinione delle dottorande e dei dottorandi gruppo E;</w:t>
      </w:r>
    </w:p>
    <w:p w14:paraId="17183A62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eventuali osservazioni da parte di docenti, studenti, portatori d’interesse e parti interessate;</w:t>
      </w:r>
    </w:p>
    <w:p w14:paraId="17848A82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 xml:space="preserve">eventuali rilievi o raccomandazioni provenienti dal PQA, </w:t>
      </w:r>
      <w:proofErr w:type="spellStart"/>
      <w:r w:rsidRPr="003E42F0">
        <w:rPr>
          <w:bCs/>
          <w:kern w:val="0"/>
          <w:lang w:val="it-IT"/>
          <w14:ligatures w14:val="none"/>
        </w:rPr>
        <w:t>NdV</w:t>
      </w:r>
      <w:proofErr w:type="spellEnd"/>
      <w:r w:rsidRPr="003E42F0">
        <w:rPr>
          <w:bCs/>
          <w:kern w:val="0"/>
          <w:lang w:val="it-IT"/>
          <w14:ligatures w14:val="none"/>
        </w:rPr>
        <w:t>, ANVUR o Ateneo;</w:t>
      </w:r>
    </w:p>
    <w:p w14:paraId="52C26CF3" w14:textId="77777777" w:rsidR="003E42F0" w:rsidRPr="003E42F0" w:rsidRDefault="003E42F0" w:rsidP="003E42F0">
      <w:pPr>
        <w:numPr>
          <w:ilvl w:val="0"/>
          <w:numId w:val="7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strutturazione del sistema di AQ del corso di dottorato di ricerca.</w:t>
      </w:r>
    </w:p>
    <w:p w14:paraId="07DA8A4F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 xml:space="preserve">Punti di riflessione raccomandati: </w:t>
      </w:r>
    </w:p>
    <w:p w14:paraId="65F8BEFB" w14:textId="77777777" w:rsidR="003E42F0" w:rsidRPr="003E42F0" w:rsidRDefault="003E42F0" w:rsidP="003E42F0">
      <w:pPr>
        <w:numPr>
          <w:ilvl w:val="0"/>
          <w:numId w:val="8"/>
        </w:numPr>
        <w:contextualSpacing/>
        <w:jc w:val="both"/>
        <w:rPr>
          <w:bCs/>
          <w:kern w:val="0"/>
          <w:lang w:val="it-IT"/>
          <w14:ligatures w14:val="none"/>
        </w:rPr>
      </w:pPr>
      <w:r w:rsidRPr="003E42F0">
        <w:rPr>
          <w:bCs/>
          <w:kern w:val="0"/>
          <w:lang w:val="it-IT"/>
          <w14:ligatures w14:val="none"/>
        </w:rPr>
        <w:t>Il Corso di Dottorato di Ricerca dispone di un sistema di monitoraggio dei processi e dei risultati relativi alle attività di ricerca, didattica e terza missione/impatto sociale e di ascolto dei dottorandi, anche attraverso la rilevazione e l’analisi delle loro opinioni, di cui vengono analizzati sistematicamente gli esiti. (D.PHD.3.1).</w:t>
      </w:r>
    </w:p>
    <w:p w14:paraId="12C38B90" w14:textId="77777777" w:rsidR="003E42F0" w:rsidRPr="003E42F0" w:rsidRDefault="003E42F0" w:rsidP="003E42F0">
      <w:pPr>
        <w:rPr>
          <w:bCs/>
          <w:kern w:val="0"/>
          <w:lang w:val="it-IT"/>
          <w14:ligatures w14:val="none"/>
        </w:rPr>
      </w:pPr>
    </w:p>
    <w:p w14:paraId="72CDC7C2" w14:textId="77777777" w:rsidR="003E42F0" w:rsidRPr="003E42F0" w:rsidRDefault="003E42F0" w:rsidP="003E42F0">
      <w:pPr>
        <w:keepNext/>
        <w:keepLines/>
        <w:spacing w:before="40" w:after="0"/>
        <w:jc w:val="both"/>
        <w:outlineLvl w:val="2"/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</w:pPr>
      <w:r w:rsidRPr="003E42F0"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  <w:t>Quadro 5.1. Sintesi dei principali mutamenti rilevati dall'ultimo riesame (se disponibile)</w:t>
      </w:r>
    </w:p>
    <w:tbl>
      <w:tblPr>
        <w:tblStyle w:val="Grigliatabella1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E42F0" w:rsidRPr="00822319" w14:paraId="41722421" w14:textId="77777777" w:rsidTr="007E7A51">
        <w:tc>
          <w:tcPr>
            <w:tcW w:w="9628" w:type="dxa"/>
            <w:shd w:val="clear" w:color="auto" w:fill="E7E6E6" w:themeFill="background2"/>
          </w:tcPr>
          <w:p w14:paraId="5B75635F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lang w:val="it-IT"/>
              </w:rPr>
              <w:t>Descrivere i principali mutamenti intercorsi dal Riesame ciclico precedente, anche in relazione alle azioni migliorative messe in atto nel Corso di Dottorato.</w:t>
            </w:r>
          </w:p>
        </w:tc>
      </w:tr>
      <w:tr w:rsidR="003E42F0" w:rsidRPr="003E42F0" w14:paraId="1800394D" w14:textId="77777777" w:rsidTr="007E7A51">
        <w:tc>
          <w:tcPr>
            <w:tcW w:w="9628" w:type="dxa"/>
          </w:tcPr>
          <w:p w14:paraId="52E0E00D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iCs/>
                <w:lang w:val="it-IT"/>
              </w:rPr>
              <w:t>inserire testo</w:t>
            </w:r>
          </w:p>
        </w:tc>
      </w:tr>
    </w:tbl>
    <w:p w14:paraId="5BA30BFF" w14:textId="77777777" w:rsidR="003E42F0" w:rsidRPr="003E42F0" w:rsidRDefault="003E42F0" w:rsidP="003E42F0">
      <w:pPr>
        <w:jc w:val="both"/>
        <w:rPr>
          <w:bCs/>
          <w:kern w:val="0"/>
          <w:lang w:val="it-IT"/>
          <w14:ligatures w14:val="none"/>
        </w:rPr>
      </w:pPr>
    </w:p>
    <w:p w14:paraId="19102B5A" w14:textId="77777777" w:rsidR="003E42F0" w:rsidRPr="003E42F0" w:rsidRDefault="003E42F0" w:rsidP="003E42F0">
      <w:pPr>
        <w:keepNext/>
        <w:keepLines/>
        <w:spacing w:before="40" w:after="0"/>
        <w:jc w:val="both"/>
        <w:outlineLvl w:val="2"/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</w:pPr>
      <w:r w:rsidRPr="003E42F0"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  <w:t xml:space="preserve">Quadro 5.2. Analisi della situazione sulla base dei dati </w:t>
      </w:r>
    </w:p>
    <w:tbl>
      <w:tblPr>
        <w:tblStyle w:val="Grigliatabella1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E42F0" w:rsidRPr="00822319" w14:paraId="0B35A4FE" w14:textId="77777777" w:rsidTr="007E7A51">
        <w:tc>
          <w:tcPr>
            <w:tcW w:w="9628" w:type="dxa"/>
            <w:shd w:val="clear" w:color="auto" w:fill="E7E6E6" w:themeFill="background2"/>
          </w:tcPr>
          <w:p w14:paraId="1C5BDCE3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lang w:val="it-IT"/>
              </w:rPr>
              <w:t>Descrivere i principali problemi individuati, le sfide, i punti di forza e le aree da migliorare che emergono dall’analisi del periodo in esame e dalle prospettive del periodo seguente.</w:t>
            </w:r>
          </w:p>
        </w:tc>
      </w:tr>
      <w:tr w:rsidR="003E42F0" w:rsidRPr="003E42F0" w14:paraId="4AA3FC91" w14:textId="77777777" w:rsidTr="007E7A51">
        <w:tc>
          <w:tcPr>
            <w:tcW w:w="9628" w:type="dxa"/>
          </w:tcPr>
          <w:p w14:paraId="2407646A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iCs/>
                <w:lang w:val="it-IT"/>
              </w:rPr>
              <w:t>inserire testo</w:t>
            </w:r>
          </w:p>
        </w:tc>
      </w:tr>
    </w:tbl>
    <w:p w14:paraId="101D1A26" w14:textId="77777777" w:rsidR="003E42F0" w:rsidRPr="003E42F0" w:rsidRDefault="003E42F0" w:rsidP="003E42F0">
      <w:pPr>
        <w:keepNext/>
        <w:keepLines/>
        <w:spacing w:before="40" w:after="0"/>
        <w:jc w:val="both"/>
        <w:outlineLvl w:val="2"/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</w:pPr>
    </w:p>
    <w:p w14:paraId="4780E49E" w14:textId="77777777" w:rsidR="003E42F0" w:rsidRPr="003E42F0" w:rsidRDefault="003E42F0" w:rsidP="003E42F0">
      <w:pPr>
        <w:keepNext/>
        <w:keepLines/>
        <w:spacing w:before="40" w:after="0"/>
        <w:jc w:val="both"/>
        <w:outlineLvl w:val="2"/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</w:pPr>
      <w:r w:rsidRPr="003E42F0">
        <w:rPr>
          <w:rFonts w:asciiTheme="majorHAnsi" w:eastAsiaTheme="majorEastAsia" w:hAnsiTheme="majorHAnsi" w:cstheme="majorBidi"/>
          <w:bCs/>
          <w:color w:val="1F3763" w:themeColor="accent1" w:themeShade="7F"/>
          <w:kern w:val="0"/>
          <w:sz w:val="24"/>
          <w:szCs w:val="24"/>
          <w:lang w:val="it-IT"/>
          <w14:ligatures w14:val="none"/>
        </w:rPr>
        <w:t xml:space="preserve">Quadro 5.3. Obiettivi e azioni di miglioramento </w:t>
      </w:r>
    </w:p>
    <w:tbl>
      <w:tblPr>
        <w:tblStyle w:val="Grigliatabella1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E42F0" w:rsidRPr="00822319" w14:paraId="4C9B5CF1" w14:textId="77777777" w:rsidTr="007E7A51">
        <w:tc>
          <w:tcPr>
            <w:tcW w:w="9628" w:type="dxa"/>
            <w:shd w:val="clear" w:color="auto" w:fill="E7E6E6" w:themeFill="background2"/>
          </w:tcPr>
          <w:p w14:paraId="36CF5FCF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lang w:val="it-IT"/>
              </w:rPr>
              <w:t>Definire gli interventi ritenuti necessari o opportuni in base alle mutate condizioni e agli elementi critici individuati, alle sfide e le azioni volte ad apportare miglioramenti. Gli obiettivi dovranno avere un respiro pluriennale e devono riferirsi ad aspetti sostanziali della formazione e dell’esperienza degli studenti. Specificare attraverso quali azioni si ritiene di poter raggiungere gli obiettivi.</w:t>
            </w:r>
          </w:p>
        </w:tc>
      </w:tr>
      <w:tr w:rsidR="003E42F0" w:rsidRPr="003E42F0" w14:paraId="3FF7C829" w14:textId="77777777" w:rsidTr="007E7A51">
        <w:tc>
          <w:tcPr>
            <w:tcW w:w="9628" w:type="dxa"/>
          </w:tcPr>
          <w:p w14:paraId="7F497418" w14:textId="77777777" w:rsidR="003E42F0" w:rsidRPr="003E42F0" w:rsidRDefault="003E42F0" w:rsidP="003E42F0">
            <w:pPr>
              <w:rPr>
                <w:iCs/>
                <w:lang w:val="it-IT"/>
              </w:rPr>
            </w:pPr>
            <w:r w:rsidRPr="003E42F0">
              <w:rPr>
                <w:iCs/>
                <w:lang w:val="it-IT"/>
              </w:rPr>
              <w:t>inserire testo</w:t>
            </w:r>
          </w:p>
        </w:tc>
      </w:tr>
    </w:tbl>
    <w:p w14:paraId="1FC6A816" w14:textId="77777777" w:rsidR="003E42F0" w:rsidRPr="003E42F0" w:rsidRDefault="003E42F0" w:rsidP="00D15E53">
      <w:pPr>
        <w:rPr>
          <w:lang w:val="it-IT"/>
        </w:rPr>
      </w:pPr>
    </w:p>
    <w:p w14:paraId="232B09A5" w14:textId="77777777" w:rsidR="003E42F0" w:rsidRDefault="003E42F0" w:rsidP="00D15E53">
      <w:pPr>
        <w:rPr>
          <w:rStyle w:val="Enfasicorsivo"/>
        </w:rPr>
      </w:pPr>
    </w:p>
    <w:p w14:paraId="0679653D" w14:textId="77777777" w:rsidR="00D15E53" w:rsidRPr="00D15E53" w:rsidRDefault="00D15E53" w:rsidP="00D15E53"/>
    <w:p w14:paraId="3E6437F5" w14:textId="77777777" w:rsidR="00D15E53" w:rsidRPr="00D15E53" w:rsidRDefault="00D15E53" w:rsidP="00D15E53"/>
    <w:p w14:paraId="5AD5A3C2" w14:textId="77777777" w:rsidR="00D15E53" w:rsidRPr="00D15E53" w:rsidRDefault="00D15E53" w:rsidP="00D15E53"/>
    <w:p w14:paraId="5D8348A9" w14:textId="10876A84" w:rsidR="00D15E53" w:rsidRPr="00D15E53" w:rsidRDefault="00D15E53" w:rsidP="00D15E53">
      <w:pPr>
        <w:tabs>
          <w:tab w:val="left" w:pos="5378"/>
        </w:tabs>
      </w:pPr>
      <w:r>
        <w:tab/>
      </w:r>
    </w:p>
    <w:sectPr w:rsidR="00D15E53" w:rsidRPr="00D15E53" w:rsidSect="00377D1F">
      <w:footerReference w:type="default" r:id="rId14"/>
      <w:pgSz w:w="11906" w:h="16838"/>
      <w:pgMar w:top="1417" w:right="1134" w:bottom="1134" w:left="1134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5447AA" w14:textId="77777777" w:rsidR="00377D1F" w:rsidRDefault="00377D1F" w:rsidP="00D32DDB">
      <w:pPr>
        <w:spacing w:after="0" w:line="240" w:lineRule="auto"/>
      </w:pPr>
      <w:r>
        <w:separator/>
      </w:r>
    </w:p>
  </w:endnote>
  <w:endnote w:type="continuationSeparator" w:id="0">
    <w:p w14:paraId="471A75BD" w14:textId="77777777" w:rsidR="00377D1F" w:rsidRDefault="00377D1F" w:rsidP="00D32D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61646F" w14:textId="77777777" w:rsidR="00566454" w:rsidRDefault="00566454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2051" w14:textId="661629E3" w:rsidR="006D1D01" w:rsidRDefault="006D1D01" w:rsidP="007F0F67">
    <w:pPr>
      <w:pStyle w:val="Pidipagina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B7186" w14:textId="77777777" w:rsidR="00566454" w:rsidRDefault="00566454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80894789"/>
      <w:docPartObj>
        <w:docPartGallery w:val="Page Numbers (Bottom of Page)"/>
        <w:docPartUnique/>
      </w:docPartObj>
    </w:sdtPr>
    <w:sdtEndPr/>
    <w:sdtContent>
      <w:p w14:paraId="1FA300ED" w14:textId="77777777" w:rsidR="008526BA" w:rsidRDefault="00F218FB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4B6736D3" w14:textId="77777777" w:rsidR="008526BA" w:rsidRDefault="008526BA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41E378" w14:textId="77777777" w:rsidR="00377D1F" w:rsidRDefault="00377D1F" w:rsidP="00D32DDB">
      <w:pPr>
        <w:spacing w:after="0" w:line="240" w:lineRule="auto"/>
      </w:pPr>
      <w:r>
        <w:separator/>
      </w:r>
    </w:p>
  </w:footnote>
  <w:footnote w:type="continuationSeparator" w:id="0">
    <w:p w14:paraId="1F778208" w14:textId="77777777" w:rsidR="00377D1F" w:rsidRDefault="00377D1F" w:rsidP="00D32D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407CB3" w14:textId="77777777" w:rsidR="00566454" w:rsidRDefault="00566454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gliatabella2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14"/>
    </w:tblGrid>
    <w:tr w:rsidR="00C43CE9" w:rsidRPr="00822319" w14:paraId="414634AB" w14:textId="77777777" w:rsidTr="004F139A">
      <w:tc>
        <w:tcPr>
          <w:tcW w:w="4814" w:type="dxa"/>
        </w:tcPr>
        <w:p w14:paraId="29CA6B5A" w14:textId="77777777" w:rsidR="00C43CE9" w:rsidRPr="00C43CE9" w:rsidRDefault="00C43CE9" w:rsidP="00C43CE9">
          <w:pPr>
            <w:tabs>
              <w:tab w:val="center" w:pos="4819"/>
              <w:tab w:val="right" w:pos="9638"/>
            </w:tabs>
            <w:rPr>
              <w:lang w:val="it-IT"/>
            </w:rPr>
          </w:pPr>
          <w:r w:rsidRPr="00C43CE9">
            <w:rPr>
              <w:noProof/>
              <w:lang w:val="it-IT"/>
            </w:rPr>
            <w:drawing>
              <wp:inline distT="0" distB="0" distL="0" distR="0" wp14:anchorId="0E037F49" wp14:editId="3736C725">
                <wp:extent cx="1499870" cy="646430"/>
                <wp:effectExtent l="0" t="0" r="5080" b="1270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99870" cy="6464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14" w:type="dxa"/>
        </w:tcPr>
        <w:p w14:paraId="558527AC" w14:textId="77777777" w:rsidR="00C43CE9" w:rsidRPr="00C43CE9" w:rsidRDefault="00C43CE9" w:rsidP="00C43CE9">
          <w:pPr>
            <w:tabs>
              <w:tab w:val="right" w:pos="9638"/>
            </w:tabs>
            <w:ind w:left="2585"/>
            <w:jc w:val="center"/>
            <w:rPr>
              <w:lang w:val="it-IT"/>
            </w:rPr>
          </w:pPr>
          <w:r w:rsidRPr="00C43CE9">
            <w:rPr>
              <w:noProof/>
              <w:lang w:val="it-IT"/>
            </w:rPr>
            <w:drawing>
              <wp:inline distT="0" distB="0" distL="0" distR="0" wp14:anchorId="4B82B60D" wp14:editId="708EE1DE">
                <wp:extent cx="457200" cy="550804"/>
                <wp:effectExtent l="0" t="0" r="0" b="1905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55080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704FD25D" w14:textId="77777777" w:rsidR="00C43CE9" w:rsidRPr="00C43CE9" w:rsidRDefault="00C43CE9" w:rsidP="00C43CE9">
          <w:pPr>
            <w:tabs>
              <w:tab w:val="center" w:pos="4819"/>
              <w:tab w:val="right" w:pos="9638"/>
            </w:tabs>
            <w:ind w:left="2585"/>
            <w:jc w:val="center"/>
            <w:rPr>
              <w:b/>
              <w:bCs/>
              <w:sz w:val="13"/>
              <w:szCs w:val="13"/>
              <w:lang w:val="it-IT"/>
            </w:rPr>
          </w:pPr>
          <w:r w:rsidRPr="00C43CE9">
            <w:rPr>
              <w:rFonts w:ascii="Times New Roman" w:hAnsi="Times New Roman" w:cs="Times New Roman"/>
              <w:b/>
              <w:bCs/>
              <w:color w:val="000000"/>
              <w:sz w:val="13"/>
              <w:szCs w:val="13"/>
              <w:lang w:val="it-IT"/>
            </w:rPr>
            <w:t>Presidio della Qualità di Ateneo</w:t>
          </w:r>
        </w:p>
      </w:tc>
    </w:tr>
  </w:tbl>
  <w:p w14:paraId="3D5F59C4" w14:textId="77777777" w:rsidR="00C43CE9" w:rsidRPr="00C43CE9" w:rsidRDefault="00C43CE9" w:rsidP="00C43CE9">
    <w:pPr>
      <w:tabs>
        <w:tab w:val="center" w:pos="4819"/>
        <w:tab w:val="right" w:pos="9638"/>
      </w:tabs>
      <w:spacing w:after="0" w:line="240" w:lineRule="auto"/>
      <w:jc w:val="center"/>
      <w:rPr>
        <w:kern w:val="0"/>
        <w:lang w:val="it-IT"/>
        <w14:ligatures w14:val="non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AB543" w14:textId="77777777" w:rsidR="00566454" w:rsidRDefault="00566454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3B34ED"/>
    <w:multiLevelType w:val="hybridMultilevel"/>
    <w:tmpl w:val="1A80F9B2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285AA5"/>
    <w:multiLevelType w:val="hybridMultilevel"/>
    <w:tmpl w:val="1200CCF4"/>
    <w:lvl w:ilvl="0" w:tplc="C0B43CB4">
      <w:numFmt w:val="decimal"/>
      <w:lvlText w:val="A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BD040D"/>
    <w:multiLevelType w:val="hybridMultilevel"/>
    <w:tmpl w:val="50F65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BE5B4B"/>
    <w:multiLevelType w:val="hybridMultilevel"/>
    <w:tmpl w:val="5C56EC3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1D7EED"/>
    <w:multiLevelType w:val="hybridMultilevel"/>
    <w:tmpl w:val="2C727F14"/>
    <w:lvl w:ilvl="0" w:tplc="820A31AA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DBC4694"/>
    <w:multiLevelType w:val="hybridMultilevel"/>
    <w:tmpl w:val="BB9E31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0F67D1"/>
    <w:multiLevelType w:val="hybridMultilevel"/>
    <w:tmpl w:val="877C3F3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A0673C"/>
    <w:multiLevelType w:val="hybridMultilevel"/>
    <w:tmpl w:val="804EC8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5861838">
    <w:abstractNumId w:val="1"/>
  </w:num>
  <w:num w:numId="2" w16cid:durableId="2041275782">
    <w:abstractNumId w:val="3"/>
  </w:num>
  <w:num w:numId="3" w16cid:durableId="1378432408">
    <w:abstractNumId w:val="4"/>
  </w:num>
  <w:num w:numId="4" w16cid:durableId="1581719688">
    <w:abstractNumId w:val="6"/>
  </w:num>
  <w:num w:numId="5" w16cid:durableId="863247395">
    <w:abstractNumId w:val="0"/>
  </w:num>
  <w:num w:numId="6" w16cid:durableId="395444746">
    <w:abstractNumId w:val="5"/>
  </w:num>
  <w:num w:numId="7" w16cid:durableId="1643582800">
    <w:abstractNumId w:val="2"/>
  </w:num>
  <w:num w:numId="8" w16cid:durableId="12606060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NDE1N7MwNjEzMzBR0lEKTi0uzszPAykwNKgFAGCo42QtAAAA"/>
  </w:docVars>
  <w:rsids>
    <w:rsidRoot w:val="00A35409"/>
    <w:rsid w:val="00000E10"/>
    <w:rsid w:val="00004567"/>
    <w:rsid w:val="00006841"/>
    <w:rsid w:val="00012016"/>
    <w:rsid w:val="0002496A"/>
    <w:rsid w:val="00041AF4"/>
    <w:rsid w:val="00042013"/>
    <w:rsid w:val="0004677A"/>
    <w:rsid w:val="00065E08"/>
    <w:rsid w:val="0008500D"/>
    <w:rsid w:val="00093E75"/>
    <w:rsid w:val="000970F8"/>
    <w:rsid w:val="000A49DC"/>
    <w:rsid w:val="000C4BFC"/>
    <w:rsid w:val="000D50C8"/>
    <w:rsid w:val="000E13E6"/>
    <w:rsid w:val="000E48C3"/>
    <w:rsid w:val="000F7A46"/>
    <w:rsid w:val="00101A3B"/>
    <w:rsid w:val="00103211"/>
    <w:rsid w:val="0012158E"/>
    <w:rsid w:val="00142058"/>
    <w:rsid w:val="0014315E"/>
    <w:rsid w:val="00164717"/>
    <w:rsid w:val="00183837"/>
    <w:rsid w:val="00183BA2"/>
    <w:rsid w:val="00184A57"/>
    <w:rsid w:val="0018646A"/>
    <w:rsid w:val="001C34CD"/>
    <w:rsid w:val="001D7B57"/>
    <w:rsid w:val="001D7ED6"/>
    <w:rsid w:val="001E011E"/>
    <w:rsid w:val="001E7AC9"/>
    <w:rsid w:val="001F27B8"/>
    <w:rsid w:val="002114CD"/>
    <w:rsid w:val="002257F1"/>
    <w:rsid w:val="00233B53"/>
    <w:rsid w:val="00240BF1"/>
    <w:rsid w:val="00251A9F"/>
    <w:rsid w:val="002570D8"/>
    <w:rsid w:val="00263ADC"/>
    <w:rsid w:val="00273874"/>
    <w:rsid w:val="0028681B"/>
    <w:rsid w:val="002B3D45"/>
    <w:rsid w:val="002C362A"/>
    <w:rsid w:val="002C5815"/>
    <w:rsid w:val="002D0C14"/>
    <w:rsid w:val="002F642D"/>
    <w:rsid w:val="00313B5E"/>
    <w:rsid w:val="00340EBD"/>
    <w:rsid w:val="00366216"/>
    <w:rsid w:val="00377D1F"/>
    <w:rsid w:val="0038590D"/>
    <w:rsid w:val="003A0DCA"/>
    <w:rsid w:val="003A1756"/>
    <w:rsid w:val="003B3C40"/>
    <w:rsid w:val="003C4610"/>
    <w:rsid w:val="003C5660"/>
    <w:rsid w:val="003E42F0"/>
    <w:rsid w:val="003F0B96"/>
    <w:rsid w:val="003F766D"/>
    <w:rsid w:val="00407E5A"/>
    <w:rsid w:val="00414994"/>
    <w:rsid w:val="00414C29"/>
    <w:rsid w:val="004319E0"/>
    <w:rsid w:val="00431FF4"/>
    <w:rsid w:val="00434780"/>
    <w:rsid w:val="00451439"/>
    <w:rsid w:val="004532FE"/>
    <w:rsid w:val="00460217"/>
    <w:rsid w:val="00466F98"/>
    <w:rsid w:val="00474824"/>
    <w:rsid w:val="004879AB"/>
    <w:rsid w:val="004A256C"/>
    <w:rsid w:val="004A3F38"/>
    <w:rsid w:val="004A5879"/>
    <w:rsid w:val="004C4D22"/>
    <w:rsid w:val="004D1921"/>
    <w:rsid w:val="004D3374"/>
    <w:rsid w:val="004D60F8"/>
    <w:rsid w:val="004E3759"/>
    <w:rsid w:val="004F0FB4"/>
    <w:rsid w:val="004F7D66"/>
    <w:rsid w:val="00504FD7"/>
    <w:rsid w:val="00507A12"/>
    <w:rsid w:val="00517A1E"/>
    <w:rsid w:val="0053659F"/>
    <w:rsid w:val="00540B54"/>
    <w:rsid w:val="0055074F"/>
    <w:rsid w:val="005636F3"/>
    <w:rsid w:val="0056400B"/>
    <w:rsid w:val="00566454"/>
    <w:rsid w:val="005764A6"/>
    <w:rsid w:val="005862C0"/>
    <w:rsid w:val="00586511"/>
    <w:rsid w:val="00594B27"/>
    <w:rsid w:val="005A3DAE"/>
    <w:rsid w:val="005E15EF"/>
    <w:rsid w:val="005E7402"/>
    <w:rsid w:val="005F16EA"/>
    <w:rsid w:val="005F195C"/>
    <w:rsid w:val="006023C6"/>
    <w:rsid w:val="006509B9"/>
    <w:rsid w:val="0066091A"/>
    <w:rsid w:val="006653BF"/>
    <w:rsid w:val="00677092"/>
    <w:rsid w:val="006819C9"/>
    <w:rsid w:val="00683041"/>
    <w:rsid w:val="006849A3"/>
    <w:rsid w:val="00685599"/>
    <w:rsid w:val="006877A8"/>
    <w:rsid w:val="0069495A"/>
    <w:rsid w:val="006D08F7"/>
    <w:rsid w:val="006D0D07"/>
    <w:rsid w:val="006D1D01"/>
    <w:rsid w:val="006E6558"/>
    <w:rsid w:val="006F191B"/>
    <w:rsid w:val="006F5AF6"/>
    <w:rsid w:val="00704861"/>
    <w:rsid w:val="0071097F"/>
    <w:rsid w:val="007154C3"/>
    <w:rsid w:val="00723354"/>
    <w:rsid w:val="00726FFF"/>
    <w:rsid w:val="0072738C"/>
    <w:rsid w:val="00727641"/>
    <w:rsid w:val="0073042A"/>
    <w:rsid w:val="007432FD"/>
    <w:rsid w:val="00753759"/>
    <w:rsid w:val="00760216"/>
    <w:rsid w:val="0076158B"/>
    <w:rsid w:val="007971C9"/>
    <w:rsid w:val="007C1012"/>
    <w:rsid w:val="007F0F67"/>
    <w:rsid w:val="007F158A"/>
    <w:rsid w:val="007F198A"/>
    <w:rsid w:val="00822319"/>
    <w:rsid w:val="008247CE"/>
    <w:rsid w:val="00834A95"/>
    <w:rsid w:val="00844608"/>
    <w:rsid w:val="008526BA"/>
    <w:rsid w:val="008610B7"/>
    <w:rsid w:val="00863B83"/>
    <w:rsid w:val="00874E53"/>
    <w:rsid w:val="008907A9"/>
    <w:rsid w:val="00890FA8"/>
    <w:rsid w:val="008B54B8"/>
    <w:rsid w:val="008C02D9"/>
    <w:rsid w:val="008C2562"/>
    <w:rsid w:val="008D598D"/>
    <w:rsid w:val="008F027D"/>
    <w:rsid w:val="008F1D5D"/>
    <w:rsid w:val="00903E0E"/>
    <w:rsid w:val="00921C36"/>
    <w:rsid w:val="0094288E"/>
    <w:rsid w:val="00950DAE"/>
    <w:rsid w:val="0095560E"/>
    <w:rsid w:val="00957490"/>
    <w:rsid w:val="00962203"/>
    <w:rsid w:val="00963B5C"/>
    <w:rsid w:val="00973CEB"/>
    <w:rsid w:val="00975392"/>
    <w:rsid w:val="00976C75"/>
    <w:rsid w:val="00980688"/>
    <w:rsid w:val="00980E6E"/>
    <w:rsid w:val="00983373"/>
    <w:rsid w:val="009836DE"/>
    <w:rsid w:val="009A3C3A"/>
    <w:rsid w:val="009A4AFD"/>
    <w:rsid w:val="009B65CC"/>
    <w:rsid w:val="009F01B5"/>
    <w:rsid w:val="009F24BD"/>
    <w:rsid w:val="009F49CE"/>
    <w:rsid w:val="00A06398"/>
    <w:rsid w:val="00A14B18"/>
    <w:rsid w:val="00A270AC"/>
    <w:rsid w:val="00A27DF3"/>
    <w:rsid w:val="00A35409"/>
    <w:rsid w:val="00A36B8C"/>
    <w:rsid w:val="00A37E6A"/>
    <w:rsid w:val="00A43518"/>
    <w:rsid w:val="00A52573"/>
    <w:rsid w:val="00A6241C"/>
    <w:rsid w:val="00A6304A"/>
    <w:rsid w:val="00A73D5A"/>
    <w:rsid w:val="00A8480E"/>
    <w:rsid w:val="00A91ADF"/>
    <w:rsid w:val="00AB5E97"/>
    <w:rsid w:val="00AC3E2F"/>
    <w:rsid w:val="00AD07C7"/>
    <w:rsid w:val="00AD1406"/>
    <w:rsid w:val="00AD78D0"/>
    <w:rsid w:val="00AF523F"/>
    <w:rsid w:val="00B02D4F"/>
    <w:rsid w:val="00B048DD"/>
    <w:rsid w:val="00B42C1D"/>
    <w:rsid w:val="00B55FC6"/>
    <w:rsid w:val="00B60948"/>
    <w:rsid w:val="00B75CC1"/>
    <w:rsid w:val="00B8081A"/>
    <w:rsid w:val="00BC21E4"/>
    <w:rsid w:val="00BD1391"/>
    <w:rsid w:val="00BD421A"/>
    <w:rsid w:val="00BD6650"/>
    <w:rsid w:val="00C0350E"/>
    <w:rsid w:val="00C12B1A"/>
    <w:rsid w:val="00C16822"/>
    <w:rsid w:val="00C21EE9"/>
    <w:rsid w:val="00C330E7"/>
    <w:rsid w:val="00C407D2"/>
    <w:rsid w:val="00C428DF"/>
    <w:rsid w:val="00C43CE9"/>
    <w:rsid w:val="00C645BC"/>
    <w:rsid w:val="00C679D5"/>
    <w:rsid w:val="00C77290"/>
    <w:rsid w:val="00CA3660"/>
    <w:rsid w:val="00CA458C"/>
    <w:rsid w:val="00CB0700"/>
    <w:rsid w:val="00CB4DD3"/>
    <w:rsid w:val="00CB5D5A"/>
    <w:rsid w:val="00CB6198"/>
    <w:rsid w:val="00CD35AC"/>
    <w:rsid w:val="00CD4075"/>
    <w:rsid w:val="00CE187D"/>
    <w:rsid w:val="00D02FEC"/>
    <w:rsid w:val="00D15E53"/>
    <w:rsid w:val="00D16B45"/>
    <w:rsid w:val="00D262CE"/>
    <w:rsid w:val="00D32DDB"/>
    <w:rsid w:val="00D57165"/>
    <w:rsid w:val="00D62EBB"/>
    <w:rsid w:val="00D832D0"/>
    <w:rsid w:val="00D949A3"/>
    <w:rsid w:val="00DA1D0B"/>
    <w:rsid w:val="00DA3018"/>
    <w:rsid w:val="00DA301F"/>
    <w:rsid w:val="00DB5ECE"/>
    <w:rsid w:val="00E00828"/>
    <w:rsid w:val="00E07E2F"/>
    <w:rsid w:val="00E15ADD"/>
    <w:rsid w:val="00E2123D"/>
    <w:rsid w:val="00E274B1"/>
    <w:rsid w:val="00E31B75"/>
    <w:rsid w:val="00E3330C"/>
    <w:rsid w:val="00E50403"/>
    <w:rsid w:val="00E5648B"/>
    <w:rsid w:val="00E6047D"/>
    <w:rsid w:val="00E75F24"/>
    <w:rsid w:val="00E978B5"/>
    <w:rsid w:val="00EA6D90"/>
    <w:rsid w:val="00EB63B1"/>
    <w:rsid w:val="00EB7D52"/>
    <w:rsid w:val="00EE7B4E"/>
    <w:rsid w:val="00F035A7"/>
    <w:rsid w:val="00F061B8"/>
    <w:rsid w:val="00F1147E"/>
    <w:rsid w:val="00F218FB"/>
    <w:rsid w:val="00F237A4"/>
    <w:rsid w:val="00F25D0D"/>
    <w:rsid w:val="00F4659D"/>
    <w:rsid w:val="00F52820"/>
    <w:rsid w:val="00F60A85"/>
    <w:rsid w:val="00F763C3"/>
    <w:rsid w:val="00F839AB"/>
    <w:rsid w:val="00FB007C"/>
    <w:rsid w:val="00FB145F"/>
    <w:rsid w:val="00FB7F39"/>
    <w:rsid w:val="00FC2EDA"/>
    <w:rsid w:val="00FC65ED"/>
    <w:rsid w:val="00FD078B"/>
    <w:rsid w:val="00FE4AEF"/>
    <w:rsid w:val="00FE53B5"/>
    <w:rsid w:val="00FF7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FA236F"/>
  <w15:chartTrackingRefBased/>
  <w15:docId w15:val="{7859FF4F-955B-4746-8EB5-68C9147FD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lang w:val="en-GB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9A3C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F061B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A354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essunaspaziatura">
    <w:name w:val="No Spacing"/>
    <w:uiPriority w:val="1"/>
    <w:qFormat/>
    <w:rsid w:val="0072738C"/>
    <w:pPr>
      <w:spacing w:after="0" w:line="240" w:lineRule="auto"/>
    </w:pPr>
    <w:rPr>
      <w:kern w:val="0"/>
      <w14:ligatures w14:val="none"/>
    </w:rPr>
  </w:style>
  <w:style w:type="paragraph" w:styleId="Paragrafoelenco">
    <w:name w:val="List Paragraph"/>
    <w:basedOn w:val="Normale"/>
    <w:uiPriority w:val="34"/>
    <w:qFormat/>
    <w:rsid w:val="00980E6E"/>
    <w:pPr>
      <w:ind w:left="720"/>
      <w:contextualSpacing/>
    </w:pPr>
  </w:style>
  <w:style w:type="paragraph" w:customStyle="1" w:styleId="risposte">
    <w:name w:val="risposte"/>
    <w:basedOn w:val="Normale"/>
    <w:rsid w:val="00E75F24"/>
    <w:pPr>
      <w:spacing w:after="120" w:line="240" w:lineRule="auto"/>
      <w:ind w:left="567"/>
      <w:jc w:val="both"/>
    </w:pPr>
    <w:rPr>
      <w:rFonts w:ascii="Times New Roman" w:eastAsia="Times New Roman" w:hAnsi="Times New Roman" w:cs="Times New Roman"/>
      <w:i/>
      <w:kern w:val="0"/>
      <w:sz w:val="24"/>
      <w:szCs w:val="24"/>
      <w:lang w:val="it-IT" w:eastAsia="it-IT"/>
      <w14:ligatures w14:val="none"/>
    </w:rPr>
  </w:style>
  <w:style w:type="character" w:customStyle="1" w:styleId="cf01">
    <w:name w:val="cf01"/>
    <w:basedOn w:val="Carpredefinitoparagrafo"/>
    <w:rsid w:val="00414994"/>
    <w:rPr>
      <w:rFonts w:ascii="Segoe UI" w:hAnsi="Segoe UI" w:cs="Segoe UI" w:hint="default"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F061B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Titolo1Carattere">
    <w:name w:val="Titolo 1 Carattere"/>
    <w:basedOn w:val="Carpredefinitoparagrafo"/>
    <w:link w:val="Titolo1"/>
    <w:uiPriority w:val="9"/>
    <w:rsid w:val="009A3C3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D32DD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D32DDB"/>
    <w:rPr>
      <w:sz w:val="20"/>
      <w:szCs w:val="20"/>
      <w:lang w:val="en-GB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D32DDB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unhideWhenUsed/>
    <w:rsid w:val="006D1D0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D1D01"/>
    <w:rPr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6D1D0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D1D01"/>
    <w:rPr>
      <w:lang w:val="en-GB"/>
    </w:rPr>
  </w:style>
  <w:style w:type="table" w:customStyle="1" w:styleId="Grigliatabella1">
    <w:name w:val="Griglia tabella1"/>
    <w:basedOn w:val="Tabellanormale"/>
    <w:next w:val="Grigliatabella"/>
    <w:uiPriority w:val="39"/>
    <w:rsid w:val="003E42F0"/>
    <w:pPr>
      <w:spacing w:after="0" w:line="240" w:lineRule="auto"/>
    </w:pPr>
    <w:rPr>
      <w:bCs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corsivo">
    <w:name w:val="Emphasis"/>
    <w:basedOn w:val="Carpredefinitoparagrafo"/>
    <w:uiPriority w:val="20"/>
    <w:qFormat/>
    <w:rsid w:val="00D15E53"/>
    <w:rPr>
      <w:i/>
      <w:iCs/>
    </w:rPr>
  </w:style>
  <w:style w:type="table" w:customStyle="1" w:styleId="Grigliatabella2">
    <w:name w:val="Griglia tabella2"/>
    <w:basedOn w:val="Tabellanormale"/>
    <w:next w:val="Grigliatabella"/>
    <w:uiPriority w:val="39"/>
    <w:rsid w:val="00C43CE9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8428F3-0832-4940-B6D1-9F7AB29F78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792</Words>
  <Characters>11237</Characters>
  <Application>Microsoft Office Word</Application>
  <DocSecurity>0</DocSecurity>
  <Lines>93</Lines>
  <Paragraphs>2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seppe Celenza</dc:creator>
  <cp:keywords/>
  <dc:description/>
  <cp:lastModifiedBy>Rossana Rotondi</cp:lastModifiedBy>
  <cp:revision>2</cp:revision>
  <dcterms:created xsi:type="dcterms:W3CDTF">2025-06-18T12:51:00Z</dcterms:created>
  <dcterms:modified xsi:type="dcterms:W3CDTF">2025-06-18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147bcf-113d-4bed-9d05-d4e3a223df99</vt:lpwstr>
  </property>
</Properties>
</file>